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9DCF37" w14:textId="19C5018B" w:rsidR="00F87859" w:rsidRDefault="00116B78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3888" behindDoc="0" locked="0" layoutInCell="1" allowOverlap="1" wp14:anchorId="43A6D4A6" wp14:editId="71098727">
            <wp:simplePos x="0" y="0"/>
            <wp:positionH relativeFrom="column">
              <wp:posOffset>-103505</wp:posOffset>
            </wp:positionH>
            <wp:positionV relativeFrom="paragraph">
              <wp:posOffset>-139659</wp:posOffset>
            </wp:positionV>
            <wp:extent cx="2740660" cy="661670"/>
            <wp:effectExtent l="0" t="0" r="2540" b="5080"/>
            <wp:wrapNone/>
            <wp:docPr id="2" name="Picture 2" descr="Logo of the National Emergency Management Agency also known as NE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 of the National Emergency Management Agency also known as NEM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660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65DF34C8" wp14:editId="621FD7CE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237381" w14:textId="2E1D2466" w:rsidR="00F87859" w:rsidRDefault="00F87859" w:rsidP="00F87859">
      <w:pPr>
        <w:rPr>
          <w:rFonts w:cs="Arial"/>
          <w:szCs w:val="32"/>
        </w:rPr>
      </w:pPr>
    </w:p>
    <w:p w14:paraId="781305BC" w14:textId="0BE76B1C" w:rsidR="00F87859" w:rsidRDefault="00FB4C37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b/>
          <w:noProof/>
          <w:sz w:val="60"/>
          <w:szCs w:val="60"/>
        </w:rPr>
        <w:drawing>
          <wp:anchor distT="0" distB="0" distL="114300" distR="114300" simplePos="0" relativeHeight="251983872" behindDoc="0" locked="0" layoutInCell="1" allowOverlap="1" wp14:anchorId="0E25D0AB" wp14:editId="065A3694">
            <wp:simplePos x="0" y="0"/>
            <wp:positionH relativeFrom="column">
              <wp:posOffset>0</wp:posOffset>
            </wp:positionH>
            <wp:positionV relativeFrom="paragraph">
              <wp:posOffset>212807</wp:posOffset>
            </wp:positionV>
            <wp:extent cx="1651819" cy="833701"/>
            <wp:effectExtent l="0" t="0" r="5715" b="5080"/>
            <wp:wrapNone/>
            <wp:docPr id="1531837414" name="Picture 1" descr="Logo for Fire Emergency New Zea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837414" name="Picture 1" descr="Logo for Fire Emergency New Zealan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819" cy="8337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0CCFF077" w14:textId="74A57E33" w:rsidR="00F87859" w:rsidRDefault="00F87859" w:rsidP="00F87859">
      <w:pPr>
        <w:rPr>
          <w:rFonts w:cs="Arial"/>
          <w:szCs w:val="32"/>
        </w:rPr>
      </w:pPr>
    </w:p>
    <w:p w14:paraId="21F0FD45" w14:textId="67C2D61D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EDEA2A2" w14:textId="77777777" w:rsidR="00116B78" w:rsidRPr="008E586F" w:rsidRDefault="00116B78" w:rsidP="00116B78">
      <w:pPr>
        <w:pStyle w:val="Title"/>
        <w:rPr>
          <w:szCs w:val="80"/>
        </w:rPr>
      </w:pPr>
      <w:r w:rsidRPr="008E586F">
        <w:rPr>
          <w:szCs w:val="80"/>
        </w:rPr>
        <w:t xml:space="preserve">What you can do to </w:t>
      </w:r>
    </w:p>
    <w:p w14:paraId="1E1204E2" w14:textId="011D7026" w:rsidR="00116B78" w:rsidRPr="008E586F" w:rsidRDefault="00116B78" w:rsidP="00116B78">
      <w:pPr>
        <w:pStyle w:val="Title"/>
        <w:rPr>
          <w:szCs w:val="80"/>
        </w:rPr>
      </w:pPr>
      <w:r w:rsidRPr="008E586F">
        <w:rPr>
          <w:szCs w:val="80"/>
        </w:rPr>
        <w:t xml:space="preserve">get ready for </w:t>
      </w:r>
      <w:r>
        <w:rPr>
          <w:szCs w:val="80"/>
        </w:rPr>
        <w:t>wildfires</w:t>
      </w:r>
    </w:p>
    <w:p w14:paraId="371AB232" w14:textId="3D373588" w:rsidR="00887F23" w:rsidRDefault="002D6359" w:rsidP="00F87859">
      <w:pPr>
        <w:pStyle w:val="Title"/>
      </w:pPr>
      <w:r>
        <w:rPr>
          <w:noProof/>
        </w:rPr>
        <w:drawing>
          <wp:anchor distT="0" distB="0" distL="114300" distR="114300" simplePos="0" relativeHeight="251976704" behindDoc="0" locked="0" layoutInCell="1" allowOverlap="1" wp14:anchorId="1D5085C8" wp14:editId="1AF60556">
            <wp:simplePos x="0" y="0"/>
            <wp:positionH relativeFrom="column">
              <wp:posOffset>280117</wp:posOffset>
            </wp:positionH>
            <wp:positionV relativeFrom="paragraph">
              <wp:posOffset>352118</wp:posOffset>
            </wp:positionV>
            <wp:extent cx="5241401" cy="3480619"/>
            <wp:effectExtent l="0" t="0" r="0" b="5715"/>
            <wp:wrapNone/>
            <wp:docPr id="1873310406" name="Picture 1" descr="Image of a wildfire showing trees on fi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310406" name="Picture 1" descr="Image of a wildfire showing trees on fir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401" cy="3480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330228" w14:textId="457BE619" w:rsidR="00887F23" w:rsidRDefault="00887F23" w:rsidP="00F87859">
      <w:pPr>
        <w:pStyle w:val="Title"/>
      </w:pPr>
    </w:p>
    <w:p w14:paraId="3DE671C7" w14:textId="1764AEB0" w:rsidR="00887F23" w:rsidRDefault="00887F23" w:rsidP="00F87859">
      <w:pPr>
        <w:pStyle w:val="Title"/>
      </w:pPr>
    </w:p>
    <w:p w14:paraId="4CA7B071" w14:textId="34A43085" w:rsidR="00887F23" w:rsidRDefault="00887F23" w:rsidP="00F87859">
      <w:pPr>
        <w:pStyle w:val="Title"/>
      </w:pPr>
    </w:p>
    <w:p w14:paraId="4B2B295D" w14:textId="77478ED9" w:rsidR="001C531D" w:rsidRDefault="00F87859" w:rsidP="00116B78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5828AE06" w14:textId="20058486" w:rsidR="00F87859" w:rsidRPr="00570380" w:rsidRDefault="00887F23" w:rsidP="00BF5DDC">
      <w:pPr>
        <w:pStyle w:val="Datepublished"/>
      </w:pPr>
      <w:r w:rsidRPr="00570380">
        <w:t xml:space="preserve">Published: </w:t>
      </w:r>
      <w:r w:rsidR="00E22B9A">
        <w:t>June</w:t>
      </w:r>
      <w:r w:rsidR="001C531D">
        <w:t xml:space="preserve"> 2024</w:t>
      </w:r>
    </w:p>
    <w:p w14:paraId="2BA90741" w14:textId="2FDAE547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16B78">
        <w:rPr>
          <w:noProof/>
          <w:lang w:val="en-NZ" w:eastAsia="en-NZ"/>
        </w:rPr>
        <w:lastRenderedPageBreak/>
        <w:t xml:space="preserve">What is a </w:t>
      </w:r>
      <w:r w:rsidR="000610D3">
        <w:rPr>
          <w:noProof/>
          <w:lang w:val="en-NZ" w:eastAsia="en-NZ"/>
        </w:rPr>
        <w:t>w</w:t>
      </w:r>
      <w:r w:rsidR="00116B78">
        <w:rPr>
          <w:noProof/>
          <w:lang w:val="en-NZ" w:eastAsia="en-NZ"/>
        </w:rPr>
        <w:t>ildfire?</w:t>
      </w:r>
    </w:p>
    <w:p w14:paraId="43DB6D68" w14:textId="77777777" w:rsidR="002F1F9D" w:rsidRDefault="002F1F9D" w:rsidP="00124EA8"/>
    <w:p w14:paraId="0E8811BF" w14:textId="35D19204" w:rsidR="00D852B6" w:rsidRDefault="00E462E5" w:rsidP="00124EA8">
      <w:r>
        <w:rPr>
          <w:noProof/>
        </w:rPr>
        <w:drawing>
          <wp:anchor distT="0" distB="0" distL="114300" distR="114300" simplePos="0" relativeHeight="251906048" behindDoc="0" locked="0" layoutInCell="1" allowOverlap="1" wp14:anchorId="399792FE" wp14:editId="5454D682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1800000" cy="1198800"/>
            <wp:effectExtent l="0" t="0" r="3810" b="0"/>
            <wp:wrapNone/>
            <wp:docPr id="1289579080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579080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9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DB4BB" w14:textId="1D670BE0" w:rsidR="00116B78" w:rsidRPr="00075410" w:rsidRDefault="00116B78" w:rsidP="00116B78">
      <w:pPr>
        <w:rPr>
          <w:rFonts w:eastAsia="Arial"/>
        </w:rPr>
      </w:pPr>
      <w:r>
        <w:rPr>
          <w:rFonts w:eastAsia="Arial"/>
        </w:rPr>
        <w:t xml:space="preserve">The information in this document is about </w:t>
      </w:r>
      <w:r w:rsidR="005D354E">
        <w:rPr>
          <w:rFonts w:eastAsia="Arial"/>
        </w:rPr>
        <w:t>getting</w:t>
      </w:r>
      <w:r>
        <w:rPr>
          <w:rFonts w:eastAsia="Arial"/>
        </w:rPr>
        <w:t xml:space="preserve"> ready for </w:t>
      </w:r>
      <w:r>
        <w:rPr>
          <w:rFonts w:eastAsia="Arial"/>
          <w:b/>
          <w:bCs/>
        </w:rPr>
        <w:t>wildfire</w:t>
      </w:r>
      <w:r w:rsidR="00075410">
        <w:rPr>
          <w:rFonts w:eastAsia="Arial"/>
          <w:b/>
          <w:bCs/>
        </w:rPr>
        <w:t>s</w:t>
      </w:r>
      <w:r>
        <w:rPr>
          <w:rFonts w:eastAsia="Arial"/>
          <w:b/>
          <w:bCs/>
        </w:rPr>
        <w:t>.</w:t>
      </w:r>
    </w:p>
    <w:p w14:paraId="510A78A7" w14:textId="4457D857" w:rsidR="00116B78" w:rsidRPr="00075410" w:rsidRDefault="00116B78" w:rsidP="00116B78">
      <w:pPr>
        <w:rPr>
          <w:rFonts w:eastAsia="Arial"/>
        </w:rPr>
      </w:pPr>
    </w:p>
    <w:p w14:paraId="0ABBA613" w14:textId="14A12914" w:rsidR="00116B78" w:rsidRPr="00075410" w:rsidRDefault="002F1F9D" w:rsidP="00116B78">
      <w:pPr>
        <w:rPr>
          <w:rFonts w:eastAsia="Arial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4052308E" wp14:editId="1055855E">
                <wp:simplePos x="0" y="0"/>
                <wp:positionH relativeFrom="margin">
                  <wp:align>right</wp:align>
                </wp:positionH>
                <wp:positionV relativeFrom="paragraph">
                  <wp:posOffset>196793</wp:posOffset>
                </wp:positionV>
                <wp:extent cx="3544916" cy="4360244"/>
                <wp:effectExtent l="0" t="0" r="0" b="0"/>
                <wp:wrapNone/>
                <wp:docPr id="1808425239" name="Rectangle 1808425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436024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B5C98" id="Rectangle 1808425239" o:spid="_x0000_s1026" style="position:absolute;margin-left:227.95pt;margin-top:15.5pt;width:279.15pt;height:343.35pt;z-index:-251390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51EA2B9B" w14:textId="1D925C64" w:rsidR="00116B78" w:rsidRDefault="002D6359" w:rsidP="00116B78">
      <w:r>
        <w:rPr>
          <w:noProof/>
        </w:rPr>
        <w:drawing>
          <wp:anchor distT="0" distB="0" distL="114300" distR="114300" simplePos="0" relativeHeight="251978752" behindDoc="0" locked="0" layoutInCell="1" allowOverlap="1" wp14:anchorId="45064175" wp14:editId="73E22B83">
            <wp:simplePos x="0" y="0"/>
            <wp:positionH relativeFrom="column">
              <wp:posOffset>635</wp:posOffset>
            </wp:positionH>
            <wp:positionV relativeFrom="paragraph">
              <wp:posOffset>203835</wp:posOffset>
            </wp:positionV>
            <wp:extent cx="1843088" cy="1223926"/>
            <wp:effectExtent l="0" t="0" r="5080" b="0"/>
            <wp:wrapNone/>
            <wp:docPr id="136646933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46933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3088" cy="1223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B78" w:rsidRPr="003C4AFA">
        <w:t>A </w:t>
      </w:r>
      <w:r w:rsidR="00116B78">
        <w:rPr>
          <w:b/>
          <w:bCs/>
        </w:rPr>
        <w:t>wildfire</w:t>
      </w:r>
      <w:r w:rsidR="00116B78" w:rsidRPr="003C4AFA">
        <w:t xml:space="preserve"> is </w:t>
      </w:r>
      <w:r w:rsidR="00116B78">
        <w:t xml:space="preserve">a </w:t>
      </w:r>
      <w:r w:rsidR="00DB4A48">
        <w:t>big</w:t>
      </w:r>
      <w:r w:rsidR="00116B78">
        <w:t xml:space="preserve"> fire in a place</w:t>
      </w:r>
      <w:r w:rsidR="00B739A2">
        <w:t xml:space="preserve"> outside</w:t>
      </w:r>
      <w:r w:rsidR="00116B78">
        <w:t xml:space="preserve"> where there are:</w:t>
      </w:r>
    </w:p>
    <w:p w14:paraId="1F97BC37" w14:textId="5647DA66" w:rsidR="00116B78" w:rsidRDefault="00116B78" w:rsidP="00116B78">
      <w:pPr>
        <w:pStyle w:val="Listtoplevel"/>
      </w:pPr>
      <w:r>
        <w:t>grasses</w:t>
      </w:r>
    </w:p>
    <w:p w14:paraId="1B1C5AD5" w14:textId="48DCD41D" w:rsidR="00116B78" w:rsidRDefault="00116B78" w:rsidP="00116B78">
      <w:pPr>
        <w:pStyle w:val="Listtoplevel"/>
      </w:pPr>
      <w:r>
        <w:t>trees</w:t>
      </w:r>
    </w:p>
    <w:p w14:paraId="29D5507B" w14:textId="00A13592" w:rsidR="00116B78" w:rsidRDefault="002D6359" w:rsidP="00116B78">
      <w:pPr>
        <w:pStyle w:val="Listtoplevel"/>
      </w:pPr>
      <w:r w:rsidRPr="00E462E5">
        <w:rPr>
          <w:rFonts w:eastAsia="Arial"/>
        </w:rPr>
        <w:drawing>
          <wp:anchor distT="0" distB="0" distL="114300" distR="114300" simplePos="0" relativeHeight="251908096" behindDoc="0" locked="0" layoutInCell="1" allowOverlap="1" wp14:anchorId="1A8FFFE6" wp14:editId="55B61F34">
            <wp:simplePos x="0" y="0"/>
            <wp:positionH relativeFrom="column">
              <wp:posOffset>46990</wp:posOffset>
            </wp:positionH>
            <wp:positionV relativeFrom="paragraph">
              <wp:posOffset>566420</wp:posOffset>
            </wp:positionV>
            <wp:extent cx="1799590" cy="1360170"/>
            <wp:effectExtent l="0" t="0" r="3810" b="0"/>
            <wp:wrapNone/>
            <wp:docPr id="10164061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4061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B78">
        <w:t>bushes.</w:t>
      </w:r>
    </w:p>
    <w:p w14:paraId="1257EB4A" w14:textId="30F34B6C" w:rsidR="00116B78" w:rsidRDefault="00116B78" w:rsidP="00116B78">
      <w:pPr>
        <w:rPr>
          <w:rFonts w:eastAsia="Arial"/>
          <w:b/>
          <w:bCs/>
        </w:rPr>
      </w:pPr>
    </w:p>
    <w:p w14:paraId="7BF87920" w14:textId="43164E13" w:rsidR="00116B78" w:rsidRDefault="00116B78" w:rsidP="00116B78">
      <w:pPr>
        <w:rPr>
          <w:rFonts w:eastAsia="Arial"/>
        </w:rPr>
      </w:pPr>
    </w:p>
    <w:p w14:paraId="5B3A3104" w14:textId="4E049FD4" w:rsidR="00DB4A48" w:rsidRDefault="00DB4A48" w:rsidP="00116B78">
      <w:pPr>
        <w:rPr>
          <w:rFonts w:eastAsia="Arial"/>
        </w:rPr>
      </w:pPr>
      <w:r>
        <w:rPr>
          <w:rFonts w:eastAsia="Arial"/>
        </w:rPr>
        <w:t>Wildfires are dangerous if they get out of control.</w:t>
      </w:r>
    </w:p>
    <w:p w14:paraId="7C4A8EDC" w14:textId="5C4E8784" w:rsidR="00DB4A48" w:rsidRDefault="00DB4A48" w:rsidP="00116B78">
      <w:pPr>
        <w:rPr>
          <w:rFonts w:eastAsia="Arial"/>
        </w:rPr>
      </w:pPr>
    </w:p>
    <w:p w14:paraId="60AF3679" w14:textId="64A27104" w:rsidR="00DB4A48" w:rsidRDefault="00DB4A48" w:rsidP="00116B78">
      <w:pPr>
        <w:rPr>
          <w:rFonts w:eastAsia="Arial"/>
        </w:rPr>
      </w:pPr>
    </w:p>
    <w:p w14:paraId="1649521F" w14:textId="1242960A" w:rsidR="00075410" w:rsidRDefault="00075410">
      <w:pPr>
        <w:spacing w:line="240" w:lineRule="auto"/>
        <w:ind w:left="0"/>
        <w:rPr>
          <w:rFonts w:eastAsia="Arial"/>
        </w:rPr>
      </w:pPr>
      <w:r>
        <w:rPr>
          <w:rFonts w:eastAsia="Arial"/>
        </w:rPr>
        <w:br w:type="page"/>
      </w:r>
    </w:p>
    <w:p w14:paraId="22B3686A" w14:textId="64AF0918" w:rsidR="000610D3" w:rsidRDefault="000610D3" w:rsidP="00116B78">
      <w:pPr>
        <w:rPr>
          <w:rFonts w:eastAsia="Arial"/>
        </w:rPr>
      </w:pPr>
      <w:r>
        <w:rPr>
          <w:rFonts w:eastAsia="Arial"/>
        </w:rPr>
        <w:lastRenderedPageBreak/>
        <w:t>This document tells you:</w:t>
      </w:r>
    </w:p>
    <w:p w14:paraId="53FE403D" w14:textId="29FCD2D5" w:rsidR="000610D3" w:rsidRDefault="00E462E5" w:rsidP="000610D3">
      <w:pPr>
        <w:pStyle w:val="Listtoplevel"/>
      </w:pPr>
      <w:r>
        <w:drawing>
          <wp:anchor distT="0" distB="0" distL="114300" distR="114300" simplePos="0" relativeHeight="251828224" behindDoc="0" locked="0" layoutInCell="1" allowOverlap="1" wp14:anchorId="70E40B9C" wp14:editId="0717692D">
            <wp:simplePos x="0" y="0"/>
            <wp:positionH relativeFrom="column">
              <wp:posOffset>0</wp:posOffset>
            </wp:positionH>
            <wp:positionV relativeFrom="paragraph">
              <wp:posOffset>223520</wp:posOffset>
            </wp:positionV>
            <wp:extent cx="1800000" cy="1800000"/>
            <wp:effectExtent l="0" t="0" r="3810" b="3810"/>
            <wp:wrapNone/>
            <wp:docPr id="93626816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268161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>
        <w:t>what makes</w:t>
      </w:r>
      <w:r w:rsidR="000610D3">
        <w:t xml:space="preserve"> wildfires start</w:t>
      </w:r>
    </w:p>
    <w:p w14:paraId="5AF04666" w14:textId="3144B242" w:rsidR="000610D3" w:rsidRDefault="000610D3" w:rsidP="000610D3">
      <w:pPr>
        <w:pStyle w:val="Listtoplevel"/>
      </w:pPr>
      <w:r>
        <w:t>how to keep safe from wildfires</w:t>
      </w:r>
    </w:p>
    <w:p w14:paraId="3DDA834D" w14:textId="4E3E0159" w:rsidR="000610D3" w:rsidRDefault="000610D3" w:rsidP="000610D3">
      <w:pPr>
        <w:pStyle w:val="Listtoplevel"/>
      </w:pPr>
      <w:r>
        <w:t xml:space="preserve">what to do </w:t>
      </w:r>
      <w:r w:rsidR="00075410">
        <w:t>if a wildfire starts near where you live</w:t>
      </w:r>
    </w:p>
    <w:p w14:paraId="55FC44FF" w14:textId="76880C62" w:rsidR="000610D3" w:rsidRDefault="000610D3" w:rsidP="000610D3">
      <w:pPr>
        <w:pStyle w:val="Listtoplevel"/>
      </w:pPr>
      <w:r>
        <w:t>what to do after a wildfire.</w:t>
      </w:r>
    </w:p>
    <w:p w14:paraId="13B6A95C" w14:textId="0592AC3A" w:rsidR="00245362" w:rsidRDefault="00245362" w:rsidP="000610D3">
      <w:pPr>
        <w:spacing w:line="240" w:lineRule="auto"/>
        <w:ind w:left="0"/>
      </w:pPr>
    </w:p>
    <w:p w14:paraId="4E4387C7" w14:textId="77777777" w:rsidR="00245362" w:rsidRDefault="00245362" w:rsidP="000610D3">
      <w:pPr>
        <w:spacing w:line="240" w:lineRule="auto"/>
        <w:ind w:left="0"/>
      </w:pPr>
    </w:p>
    <w:p w14:paraId="4CD9A292" w14:textId="0FBCC1C6" w:rsidR="000610D3" w:rsidRPr="000610D3" w:rsidRDefault="000610D3" w:rsidP="000610D3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5747A940" w14:textId="1514CB16" w:rsidR="000610D3" w:rsidRPr="00F86EAC" w:rsidRDefault="000610D3" w:rsidP="000610D3">
      <w:pPr>
        <w:pStyle w:val="Heading1"/>
      </w:pPr>
      <w:r>
        <w:lastRenderedPageBreak/>
        <w:t>What makes wildfire</w:t>
      </w:r>
      <w:r w:rsidR="001E4F7B">
        <w:t>s</w:t>
      </w:r>
      <w:r>
        <w:t xml:space="preserve"> start?</w:t>
      </w:r>
    </w:p>
    <w:p w14:paraId="2D77666B" w14:textId="19B8107C" w:rsidR="000610D3" w:rsidRDefault="000610D3" w:rsidP="00116B78"/>
    <w:p w14:paraId="2DB010C9" w14:textId="7B270975" w:rsidR="000610D3" w:rsidRDefault="00E462E5" w:rsidP="00116B78">
      <w:r>
        <w:rPr>
          <w:noProof/>
        </w:rPr>
        <w:drawing>
          <wp:anchor distT="0" distB="0" distL="114300" distR="114300" simplePos="0" relativeHeight="251829248" behindDoc="0" locked="0" layoutInCell="1" allowOverlap="1" wp14:anchorId="7DCCBD9D" wp14:editId="282A8F08">
            <wp:simplePos x="0" y="0"/>
            <wp:positionH relativeFrom="margin">
              <wp:align>left</wp:align>
            </wp:positionH>
            <wp:positionV relativeFrom="paragraph">
              <wp:posOffset>323388</wp:posOffset>
            </wp:positionV>
            <wp:extent cx="1800000" cy="1800000"/>
            <wp:effectExtent l="0" t="0" r="0" b="3810"/>
            <wp:wrapNone/>
            <wp:docPr id="80964562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64562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E1A98F" w14:textId="621F3CF5" w:rsidR="001C531D" w:rsidRDefault="00116B78" w:rsidP="00116B78">
      <w:r>
        <w:t xml:space="preserve">People </w:t>
      </w:r>
      <w:r w:rsidR="000610D3">
        <w:t>start</w:t>
      </w:r>
      <w:r>
        <w:t xml:space="preserve"> nearly all wildfires</w:t>
      </w:r>
      <w:r w:rsidR="000610D3">
        <w:t xml:space="preserve"> in New Zealand</w:t>
      </w:r>
      <w:r>
        <w:t>.</w:t>
      </w:r>
    </w:p>
    <w:p w14:paraId="02C5BAD8" w14:textId="62B2A9C0" w:rsidR="000610D3" w:rsidRDefault="000610D3" w:rsidP="00116B78"/>
    <w:p w14:paraId="22C13D33" w14:textId="43A14FEC" w:rsidR="000610D3" w:rsidRDefault="000610D3" w:rsidP="00116B78"/>
    <w:p w14:paraId="15BECE16" w14:textId="78652825" w:rsidR="000610D3" w:rsidRDefault="000610D3" w:rsidP="00116B78">
      <w:r>
        <w:t>They start because of</w:t>
      </w:r>
      <w:r w:rsidR="001E4F7B">
        <w:t xml:space="preserve"> things like</w:t>
      </w:r>
      <w:r>
        <w:t>:</w:t>
      </w:r>
    </w:p>
    <w:p w14:paraId="3BE4E321" w14:textId="7663F4DB" w:rsidR="000610D3" w:rsidRDefault="00E462E5" w:rsidP="000610D3">
      <w:pPr>
        <w:pStyle w:val="Listtoplevel"/>
      </w:pPr>
      <w:r>
        <w:drawing>
          <wp:anchor distT="0" distB="0" distL="114300" distR="114300" simplePos="0" relativeHeight="251830272" behindDoc="0" locked="0" layoutInCell="1" allowOverlap="1" wp14:anchorId="62EE4232" wp14:editId="03BDFBC7">
            <wp:simplePos x="0" y="0"/>
            <wp:positionH relativeFrom="margin">
              <wp:posOffset>0</wp:posOffset>
            </wp:positionH>
            <wp:positionV relativeFrom="paragraph">
              <wp:posOffset>268432</wp:posOffset>
            </wp:positionV>
            <wp:extent cx="1800000" cy="1800000"/>
            <wp:effectExtent l="0" t="0" r="0" b="0"/>
            <wp:wrapNone/>
            <wp:docPr id="196098417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98417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 xml:space="preserve">an accident </w:t>
      </w:r>
      <w:r w:rsidR="001E4F7B">
        <w:t>such as</w:t>
      </w:r>
      <w:r w:rsidR="000610D3">
        <w:t xml:space="preserve"> someone dropping a cigarette on dry grass</w:t>
      </w:r>
    </w:p>
    <w:p w14:paraId="6E794711" w14:textId="658801D6" w:rsidR="000610D3" w:rsidRDefault="000610D3" w:rsidP="000610D3">
      <w:pPr>
        <w:pStyle w:val="Listtoplevel"/>
      </w:pPr>
      <w:r>
        <w:t>a bonfire getting out of control</w:t>
      </w:r>
    </w:p>
    <w:p w14:paraId="4DFBFF78" w14:textId="324682B1" w:rsidR="000610D3" w:rsidRDefault="00E462E5" w:rsidP="000610D3">
      <w:pPr>
        <w:pStyle w:val="Listtoplevel"/>
      </w:pPr>
      <w:r>
        <w:drawing>
          <wp:anchor distT="0" distB="0" distL="114300" distR="114300" simplePos="0" relativeHeight="251831296" behindDoc="0" locked="0" layoutInCell="1" allowOverlap="1" wp14:anchorId="0805493C" wp14:editId="2A70BAEA">
            <wp:simplePos x="0" y="0"/>
            <wp:positionH relativeFrom="margin">
              <wp:posOffset>0</wp:posOffset>
            </wp:positionH>
            <wp:positionV relativeFrom="paragraph">
              <wp:posOffset>761192</wp:posOffset>
            </wp:positionV>
            <wp:extent cx="1800000" cy="1800000"/>
            <wp:effectExtent l="0" t="0" r="0" b="3810"/>
            <wp:wrapNone/>
            <wp:docPr id="249036860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03686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>someone setting fire to something on purpose</w:t>
      </w:r>
    </w:p>
    <w:p w14:paraId="3AE0E6E4" w14:textId="56A86A7F" w:rsidR="00116B78" w:rsidRDefault="00116B78" w:rsidP="00116B78"/>
    <w:p w14:paraId="066C9269" w14:textId="77777777" w:rsidR="00A13997" w:rsidRDefault="00A13997" w:rsidP="00116B78"/>
    <w:p w14:paraId="4FFB436A" w14:textId="03F32C6F" w:rsidR="00A13997" w:rsidRDefault="00A13997" w:rsidP="00116B78">
      <w:r>
        <w:t>Some wildfires are caused by lightning hitting the ground.</w:t>
      </w:r>
    </w:p>
    <w:p w14:paraId="751C6FCA" w14:textId="280296AD" w:rsidR="001C531D" w:rsidRDefault="001C531D" w:rsidP="001C531D"/>
    <w:p w14:paraId="2E2B0594" w14:textId="55212C4B" w:rsidR="00075410" w:rsidRDefault="00075410">
      <w:pPr>
        <w:spacing w:line="240" w:lineRule="auto"/>
        <w:ind w:left="0"/>
      </w:pPr>
      <w:r>
        <w:br w:type="page"/>
      </w:r>
    </w:p>
    <w:p w14:paraId="677F7BC7" w14:textId="2304350A" w:rsidR="000610D3" w:rsidRDefault="005032D0" w:rsidP="000610D3">
      <w:r>
        <w:rPr>
          <w:noProof/>
        </w:rPr>
        <w:lastRenderedPageBreak/>
        <w:drawing>
          <wp:anchor distT="0" distB="0" distL="114300" distR="114300" simplePos="0" relativeHeight="251982848" behindDoc="0" locked="0" layoutInCell="1" allowOverlap="1" wp14:anchorId="13A8294F" wp14:editId="4E410107">
            <wp:simplePos x="0" y="0"/>
            <wp:positionH relativeFrom="margin">
              <wp:align>left</wp:align>
            </wp:positionH>
            <wp:positionV relativeFrom="paragraph">
              <wp:posOffset>70803</wp:posOffset>
            </wp:positionV>
            <wp:extent cx="1692536" cy="1123950"/>
            <wp:effectExtent l="0" t="0" r="3175" b="0"/>
            <wp:wrapNone/>
            <wp:docPr id="69640181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40181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536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>Wildfires can start anywhere where:</w:t>
      </w:r>
    </w:p>
    <w:p w14:paraId="20BC7356" w14:textId="64802479" w:rsidR="000610D3" w:rsidRDefault="000610D3" w:rsidP="00E462E5">
      <w:pPr>
        <w:pStyle w:val="Listtoplevel"/>
      </w:pPr>
      <w:r>
        <w:t>there are dry plants nearby</w:t>
      </w:r>
    </w:p>
    <w:p w14:paraId="78A16F3F" w14:textId="29EFA400" w:rsidR="000610D3" w:rsidRDefault="00A13997" w:rsidP="000610D3">
      <w:pPr>
        <w:pStyle w:val="Listtoplevel"/>
      </w:pPr>
      <w:r w:rsidRPr="00E462E5">
        <w:rPr>
          <w:rFonts w:eastAsiaTheme="minorEastAsia"/>
          <w:szCs w:val="24"/>
          <w:lang w:val="en-AU"/>
        </w:rPr>
        <w:drawing>
          <wp:anchor distT="0" distB="0" distL="114300" distR="114300" simplePos="0" relativeHeight="251841536" behindDoc="0" locked="0" layoutInCell="1" allowOverlap="1" wp14:anchorId="67697FE3" wp14:editId="006B5C14">
            <wp:simplePos x="0" y="0"/>
            <wp:positionH relativeFrom="column">
              <wp:posOffset>1395658</wp:posOffset>
            </wp:positionH>
            <wp:positionV relativeFrom="paragraph">
              <wp:posOffset>600075</wp:posOffset>
            </wp:positionV>
            <wp:extent cx="626400" cy="612000"/>
            <wp:effectExtent l="0" t="0" r="0" b="0"/>
            <wp:wrapNone/>
            <wp:docPr id="137711239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11239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6400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>someone makes a spark.</w:t>
      </w:r>
    </w:p>
    <w:p w14:paraId="08A46146" w14:textId="6F9B7632" w:rsidR="001A5ABD" w:rsidRDefault="00A13997" w:rsidP="00E462E5">
      <w:pPr>
        <w:pStyle w:val="Listtoplevel"/>
        <w:numPr>
          <w:ilvl w:val="0"/>
          <w:numId w:val="0"/>
        </w:numPr>
        <w:ind w:left="3686"/>
      </w:pPr>
      <w:r>
        <w:drawing>
          <wp:anchor distT="0" distB="0" distL="114300" distR="114300" simplePos="0" relativeHeight="251839488" behindDoc="0" locked="0" layoutInCell="1" allowOverlap="1" wp14:anchorId="2C04DC1C" wp14:editId="6850D795">
            <wp:simplePos x="0" y="0"/>
            <wp:positionH relativeFrom="column">
              <wp:posOffset>177165</wp:posOffset>
            </wp:positionH>
            <wp:positionV relativeFrom="paragraph">
              <wp:posOffset>65578</wp:posOffset>
            </wp:positionV>
            <wp:extent cx="1849351" cy="1849351"/>
            <wp:effectExtent l="0" t="0" r="5080" b="0"/>
            <wp:wrapNone/>
            <wp:docPr id="68161943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61943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351" cy="18493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834368" behindDoc="0" locked="0" layoutInCell="1" allowOverlap="1" wp14:anchorId="336852C8" wp14:editId="41BF70A2">
            <wp:simplePos x="0" y="0"/>
            <wp:positionH relativeFrom="column">
              <wp:posOffset>-30480</wp:posOffset>
            </wp:positionH>
            <wp:positionV relativeFrom="paragraph">
              <wp:posOffset>222711</wp:posOffset>
            </wp:positionV>
            <wp:extent cx="612000" cy="612000"/>
            <wp:effectExtent l="0" t="0" r="0" b="0"/>
            <wp:wrapNone/>
            <wp:docPr id="5840199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0199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DA565" w14:textId="050FE459" w:rsidR="001A5ABD" w:rsidRDefault="001A5ABD" w:rsidP="000610D3"/>
    <w:p w14:paraId="39975358" w14:textId="02745CFB" w:rsidR="00075410" w:rsidRDefault="00075410" w:rsidP="00075410">
      <w:r>
        <w:t>They can happen at any time of year.</w:t>
      </w:r>
    </w:p>
    <w:p w14:paraId="7937991B" w14:textId="475B9DE6" w:rsidR="000610D3" w:rsidRDefault="00A13997" w:rsidP="00116B78">
      <w:r>
        <w:rPr>
          <w:noProof/>
        </w:rPr>
        <w:drawing>
          <wp:anchor distT="0" distB="0" distL="114300" distR="114300" simplePos="0" relativeHeight="251961344" behindDoc="0" locked="0" layoutInCell="1" allowOverlap="1" wp14:anchorId="3AE36D28" wp14:editId="32416B58">
            <wp:simplePos x="0" y="0"/>
            <wp:positionH relativeFrom="column">
              <wp:posOffset>0</wp:posOffset>
            </wp:positionH>
            <wp:positionV relativeFrom="paragraph">
              <wp:posOffset>336723</wp:posOffset>
            </wp:positionV>
            <wp:extent cx="1800000" cy="1800000"/>
            <wp:effectExtent l="0" t="0" r="0" b="0"/>
            <wp:wrapNone/>
            <wp:docPr id="144414462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6234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342DB" w14:textId="710D2A1B" w:rsidR="00116B78" w:rsidRDefault="00116B78" w:rsidP="00116B78"/>
    <w:p w14:paraId="570CC7FA" w14:textId="665AE04B" w:rsidR="00116B78" w:rsidRDefault="00AF2F21" w:rsidP="00116B78">
      <w:r>
        <w:t xml:space="preserve">You can </w:t>
      </w:r>
      <w:r w:rsidR="00871119">
        <w:t xml:space="preserve">stop wildfires from starting by taking extra care </w:t>
      </w:r>
      <w:r w:rsidR="007A3B5D">
        <w:t xml:space="preserve">when </w:t>
      </w:r>
      <w:r w:rsidR="00A1137A">
        <w:t xml:space="preserve">using </w:t>
      </w:r>
      <w:r w:rsidR="000019EC">
        <w:t xml:space="preserve">things that could start a fire outside. </w:t>
      </w:r>
    </w:p>
    <w:p w14:paraId="6403AE33" w14:textId="749A37C9" w:rsidR="00116B78" w:rsidRDefault="00116B78" w:rsidP="001C531D"/>
    <w:p w14:paraId="10B888F1" w14:textId="1D923EA8" w:rsidR="00116B78" w:rsidRDefault="00116B78">
      <w:pPr>
        <w:spacing w:line="240" w:lineRule="auto"/>
        <w:ind w:left="0"/>
      </w:pPr>
      <w:r>
        <w:br w:type="page"/>
      </w:r>
    </w:p>
    <w:p w14:paraId="02D898F9" w14:textId="35C281B4" w:rsidR="001C531D" w:rsidRPr="001C531D" w:rsidRDefault="00075410" w:rsidP="001C531D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How to keep safe from</w:t>
      </w:r>
      <w:r w:rsidR="001C531D">
        <w:rPr>
          <w:noProof/>
          <w:lang w:val="en-NZ" w:eastAsia="en-NZ"/>
        </w:rPr>
        <w:t xml:space="preserve"> </w:t>
      </w:r>
      <w:r w:rsidR="000610D3">
        <w:rPr>
          <w:noProof/>
          <w:lang w:val="en-NZ" w:eastAsia="en-NZ"/>
        </w:rPr>
        <w:t>w</w:t>
      </w:r>
      <w:r w:rsidR="001C531D">
        <w:rPr>
          <w:noProof/>
          <w:lang w:val="en-NZ" w:eastAsia="en-NZ"/>
        </w:rPr>
        <w:t>ildfires</w:t>
      </w:r>
    </w:p>
    <w:p w14:paraId="4A712E25" w14:textId="12AD4B26" w:rsidR="001C531D" w:rsidRDefault="001C531D" w:rsidP="001C531D"/>
    <w:p w14:paraId="4560D885" w14:textId="325C30B7" w:rsidR="001C531D" w:rsidRDefault="001C531D" w:rsidP="001C531D"/>
    <w:p w14:paraId="7641D7E5" w14:textId="1AEEBB95" w:rsidR="009E25F2" w:rsidRDefault="00B35E27" w:rsidP="001C531D">
      <w:r>
        <w:rPr>
          <w:noProof/>
        </w:rPr>
        <w:drawing>
          <wp:anchor distT="0" distB="0" distL="114300" distR="114300" simplePos="0" relativeHeight="251956224" behindDoc="0" locked="0" layoutInCell="1" allowOverlap="1" wp14:anchorId="1C6BAA99" wp14:editId="697C61C8">
            <wp:simplePos x="0" y="0"/>
            <wp:positionH relativeFrom="column">
              <wp:posOffset>5022</wp:posOffset>
            </wp:positionH>
            <wp:positionV relativeFrom="paragraph">
              <wp:posOffset>82434</wp:posOffset>
            </wp:positionV>
            <wp:extent cx="1800000" cy="1926000"/>
            <wp:effectExtent l="0" t="0" r="3810" b="4445"/>
            <wp:wrapNone/>
            <wp:docPr id="1795142063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536183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92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get </w:t>
      </w:r>
      <w:r w:rsidR="009E25F2">
        <w:t xml:space="preserve">ready for wildfires before </w:t>
      </w:r>
      <w:r w:rsidR="002F1F9D">
        <w:t>they</w:t>
      </w:r>
      <w:r w:rsidR="009E25F2">
        <w:t xml:space="preserve"> happen.</w:t>
      </w:r>
    </w:p>
    <w:p w14:paraId="60A805E3" w14:textId="77777777" w:rsidR="009E25F2" w:rsidRDefault="009E25F2" w:rsidP="001C531D"/>
    <w:p w14:paraId="4A9F07D2" w14:textId="66B6721A" w:rsidR="009E25F2" w:rsidRDefault="009E25F2" w:rsidP="001C531D"/>
    <w:p w14:paraId="482AFA29" w14:textId="533298B5" w:rsidR="001A5ABD" w:rsidRDefault="001A5ABD" w:rsidP="001A5ABD">
      <w:r>
        <w:t xml:space="preserve">There are lots of things you can do to keep </w:t>
      </w:r>
      <w:r w:rsidR="00075410">
        <w:t xml:space="preserve">your </w:t>
      </w:r>
      <w:r w:rsidR="00075410" w:rsidRPr="00075410">
        <w:rPr>
          <w:b/>
          <w:bCs/>
        </w:rPr>
        <w:t>property</w:t>
      </w:r>
      <w:r w:rsidR="00075410">
        <w:t xml:space="preserve"> </w:t>
      </w:r>
      <w:r>
        <w:t>safe from wildfires.</w:t>
      </w:r>
    </w:p>
    <w:p w14:paraId="2401EFE1" w14:textId="63A4BF85" w:rsidR="001C531D" w:rsidRDefault="001C531D" w:rsidP="001C531D"/>
    <w:p w14:paraId="7769ACD5" w14:textId="0694B358" w:rsidR="000610D3" w:rsidRDefault="005D354E" w:rsidP="000610D3">
      <w:r w:rsidRPr="00E462E5">
        <w:rPr>
          <w:rFonts w:eastAsia="Arial"/>
          <w:noProof/>
        </w:rPr>
        <w:drawing>
          <wp:anchor distT="0" distB="0" distL="114300" distR="114300" simplePos="0" relativeHeight="251849728" behindDoc="0" locked="0" layoutInCell="1" allowOverlap="1" wp14:anchorId="21836650" wp14:editId="36B357A7">
            <wp:simplePos x="0" y="0"/>
            <wp:positionH relativeFrom="column">
              <wp:posOffset>1270</wp:posOffset>
            </wp:positionH>
            <wp:positionV relativeFrom="paragraph">
              <wp:posOffset>170180</wp:posOffset>
            </wp:positionV>
            <wp:extent cx="1799590" cy="1061720"/>
            <wp:effectExtent l="0" t="0" r="3810" b="5080"/>
            <wp:wrapNone/>
            <wp:docPr id="50411177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11177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F9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3456" behindDoc="1" locked="0" layoutInCell="1" allowOverlap="1" wp14:anchorId="0AFBCADE" wp14:editId="532D6A58">
                <wp:simplePos x="0" y="0"/>
                <wp:positionH relativeFrom="column">
                  <wp:posOffset>2119745</wp:posOffset>
                </wp:positionH>
                <wp:positionV relativeFrom="paragraph">
                  <wp:posOffset>224675</wp:posOffset>
                </wp:positionV>
                <wp:extent cx="3544916" cy="4265006"/>
                <wp:effectExtent l="0" t="0" r="0" b="2540"/>
                <wp:wrapNone/>
                <wp:docPr id="1185539576" name="Rectangle 1185539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426500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6AF0FC" id="Rectangle 1185539576" o:spid="_x0000_s1026" style="position:absolute;margin-left:166.9pt;margin-top:17.7pt;width:279.15pt;height:335.85pt;z-index:-25139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" fillcolor="#bdd6ee [1304]" stroked="f" strokeweight="1pt"/>
            </w:pict>
          </mc:Fallback>
        </mc:AlternateContent>
      </w:r>
    </w:p>
    <w:p w14:paraId="5FDA590F" w14:textId="06625CF4" w:rsidR="00075410" w:rsidRPr="001A5ABD" w:rsidRDefault="00075410" w:rsidP="00075410">
      <w:pPr>
        <w:rPr>
          <w:rFonts w:eastAsia="Arial"/>
        </w:rPr>
      </w:pPr>
      <w:r w:rsidRPr="001A5ABD">
        <w:rPr>
          <w:rFonts w:eastAsia="Arial"/>
        </w:rPr>
        <w:t xml:space="preserve">Your </w:t>
      </w:r>
      <w:r w:rsidRPr="00075410">
        <w:rPr>
          <w:rFonts w:eastAsia="Arial"/>
          <w:b/>
          <w:bCs/>
        </w:rPr>
        <w:t>property</w:t>
      </w:r>
      <w:r w:rsidRPr="001A5ABD">
        <w:rPr>
          <w:rFonts w:eastAsia="Arial"/>
        </w:rPr>
        <w:t xml:space="preserve"> means </w:t>
      </w:r>
      <w:r w:rsidR="00E462E5">
        <w:rPr>
          <w:rFonts w:eastAsia="Arial"/>
        </w:rPr>
        <w:t>things</w:t>
      </w:r>
      <w:r w:rsidRPr="001A5ABD">
        <w:rPr>
          <w:rFonts w:eastAsia="Arial"/>
        </w:rPr>
        <w:t xml:space="preserve"> like your:</w:t>
      </w:r>
    </w:p>
    <w:p w14:paraId="569779AD" w14:textId="73206041" w:rsidR="00075410" w:rsidRPr="00075410" w:rsidRDefault="00E462E5" w:rsidP="00075410">
      <w:pPr>
        <w:pStyle w:val="Listtoplevel"/>
      </w:pPr>
      <w:r>
        <w:drawing>
          <wp:anchor distT="0" distB="0" distL="114300" distR="114300" simplePos="0" relativeHeight="251847680" behindDoc="0" locked="0" layoutInCell="1" allowOverlap="1" wp14:anchorId="0EED30A7" wp14:editId="001B69B8">
            <wp:simplePos x="0" y="0"/>
            <wp:positionH relativeFrom="column">
              <wp:posOffset>635</wp:posOffset>
            </wp:positionH>
            <wp:positionV relativeFrom="paragraph">
              <wp:posOffset>267335</wp:posOffset>
            </wp:positionV>
            <wp:extent cx="1800000" cy="1335600"/>
            <wp:effectExtent l="0" t="0" r="3810" b="0"/>
            <wp:wrapNone/>
            <wp:docPr id="129404208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04208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33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 w:rsidRPr="00075410">
        <w:t>house</w:t>
      </w:r>
    </w:p>
    <w:p w14:paraId="0C23CAE7" w14:textId="6E349AB7" w:rsidR="00075410" w:rsidRPr="00075410" w:rsidRDefault="00E462E5" w:rsidP="00075410">
      <w:pPr>
        <w:pStyle w:val="Listtoplevel"/>
      </w:pPr>
      <w:r>
        <w:t>marae</w:t>
      </w:r>
    </w:p>
    <w:p w14:paraId="5B122F13" w14:textId="74C1149F" w:rsidR="00E462E5" w:rsidRPr="00075410" w:rsidRDefault="00E462E5" w:rsidP="00E462E5">
      <w:pPr>
        <w:pStyle w:val="Listtoplevel"/>
      </w:pPr>
      <w:r w:rsidRPr="00E462E5">
        <w:drawing>
          <wp:anchor distT="0" distB="0" distL="114300" distR="114300" simplePos="0" relativeHeight="251851776" behindDoc="0" locked="0" layoutInCell="1" allowOverlap="1" wp14:anchorId="1C49BC31" wp14:editId="19366C6A">
            <wp:simplePos x="0" y="0"/>
            <wp:positionH relativeFrom="column">
              <wp:posOffset>31115</wp:posOffset>
            </wp:positionH>
            <wp:positionV relativeFrom="paragraph">
              <wp:posOffset>408767</wp:posOffset>
            </wp:positionV>
            <wp:extent cx="1800000" cy="1735200"/>
            <wp:effectExtent l="0" t="0" r="3810" b="5080"/>
            <wp:wrapNone/>
            <wp:docPr id="27518710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18710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3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hed</w:t>
      </w:r>
    </w:p>
    <w:p w14:paraId="542BA65B" w14:textId="58F393AB" w:rsidR="00075410" w:rsidRPr="00075410" w:rsidRDefault="00E462E5" w:rsidP="00E462E5">
      <w:pPr>
        <w:pStyle w:val="Listtoplevel"/>
      </w:pPr>
      <w:r>
        <w:t>paddocks</w:t>
      </w:r>
    </w:p>
    <w:p w14:paraId="0D14FF34" w14:textId="5E792BD8" w:rsidR="00075410" w:rsidRPr="00075410" w:rsidRDefault="00075410" w:rsidP="00075410">
      <w:pPr>
        <w:pStyle w:val="Listtoplevel"/>
      </w:pPr>
      <w:r w:rsidRPr="00075410">
        <w:t>garden.</w:t>
      </w:r>
    </w:p>
    <w:p w14:paraId="6F8C77CA" w14:textId="16E0D20E" w:rsidR="00075410" w:rsidRDefault="00075410" w:rsidP="000610D3"/>
    <w:p w14:paraId="17E034A0" w14:textId="0C2827F0" w:rsidR="000610D3" w:rsidRDefault="00E462E5" w:rsidP="000610D3">
      <w:r w:rsidRPr="00E462E5">
        <w:rPr>
          <w:noProof/>
        </w:rPr>
        <w:lastRenderedPageBreak/>
        <w:drawing>
          <wp:anchor distT="0" distB="0" distL="114300" distR="114300" simplePos="0" relativeHeight="251853824" behindDoc="0" locked="0" layoutInCell="1" allowOverlap="1" wp14:anchorId="65BDEDD0" wp14:editId="56B39A0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6486" cy="1578077"/>
            <wp:effectExtent l="0" t="0" r="3810" b="3175"/>
            <wp:wrapNone/>
            <wp:docPr id="135355279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55279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10460" cy="1582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>
        <w:t>T</w:t>
      </w:r>
      <w:r w:rsidR="000610D3">
        <w:t xml:space="preserve">o </w:t>
      </w:r>
      <w:r w:rsidR="00A13997">
        <w:t>keep</w:t>
      </w:r>
      <w:r w:rsidR="000610D3">
        <w:t xml:space="preserve"> your property safe</w:t>
      </w:r>
      <w:r w:rsidR="00A13997">
        <w:t xml:space="preserve"> from the danger of wildfires you should</w:t>
      </w:r>
      <w:r w:rsidR="001E4F7B">
        <w:t>:</w:t>
      </w:r>
    </w:p>
    <w:p w14:paraId="39C5AB8E" w14:textId="5DC31E65" w:rsidR="000610D3" w:rsidRDefault="000610D3" w:rsidP="00E462E5">
      <w:pPr>
        <w:pStyle w:val="Listtoplevel"/>
      </w:pPr>
      <w:r>
        <w:t>cut grass short</w:t>
      </w:r>
    </w:p>
    <w:p w14:paraId="6F533230" w14:textId="5B0963DE" w:rsidR="000610D3" w:rsidRDefault="000610D3" w:rsidP="000610D3">
      <w:pPr>
        <w:pStyle w:val="Listtoplevel"/>
      </w:pPr>
      <w:r>
        <w:t>water grass to keep it green</w:t>
      </w:r>
    </w:p>
    <w:p w14:paraId="65B93FD7" w14:textId="4667DF17" w:rsidR="000610D3" w:rsidRDefault="005D354E" w:rsidP="000610D3">
      <w:pPr>
        <w:pStyle w:val="Listtoplevel"/>
      </w:pPr>
      <w:r>
        <w:drawing>
          <wp:anchor distT="0" distB="0" distL="114300" distR="114300" simplePos="0" relativeHeight="251846656" behindDoc="0" locked="0" layoutInCell="1" allowOverlap="1" wp14:anchorId="07182AEF" wp14:editId="6EE458D0">
            <wp:simplePos x="0" y="0"/>
            <wp:positionH relativeFrom="column">
              <wp:posOffset>73742</wp:posOffset>
            </wp:positionH>
            <wp:positionV relativeFrom="paragraph">
              <wp:posOffset>158115</wp:posOffset>
            </wp:positionV>
            <wp:extent cx="1230456" cy="2123767"/>
            <wp:effectExtent l="0" t="0" r="8255" b="0"/>
            <wp:wrapNone/>
            <wp:docPr id="623758901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758901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0456" cy="2123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>clean dead leaves from gutters</w:t>
      </w:r>
    </w:p>
    <w:p w14:paraId="0ED3043C" w14:textId="2861AE49" w:rsidR="000610D3" w:rsidRDefault="000610D3" w:rsidP="000610D3">
      <w:pPr>
        <w:pStyle w:val="Listtoplevel"/>
      </w:pPr>
      <w:r>
        <w:t>clean dead leaves from decks</w:t>
      </w:r>
    </w:p>
    <w:p w14:paraId="50561F34" w14:textId="77777777" w:rsidR="000610D3" w:rsidRDefault="000610D3" w:rsidP="000610D3">
      <w:pPr>
        <w:pStyle w:val="Listtoplevel"/>
      </w:pPr>
      <w:r>
        <w:t>clean pine needles from decks</w:t>
      </w:r>
    </w:p>
    <w:p w14:paraId="12F7EA94" w14:textId="34331DB7" w:rsidR="000610D3" w:rsidRDefault="000610D3" w:rsidP="00E462E5">
      <w:pPr>
        <w:pStyle w:val="Listtoplevel"/>
      </w:pPr>
      <w:r>
        <w:t>take away plants that burn easily</w:t>
      </w:r>
    </w:p>
    <w:p w14:paraId="2A87458B" w14:textId="2807D371" w:rsidR="000610D3" w:rsidRDefault="00A13997" w:rsidP="000610D3">
      <w:pPr>
        <w:pStyle w:val="Listtoplevel"/>
      </w:pPr>
      <w:r>
        <w:drawing>
          <wp:anchor distT="0" distB="0" distL="114300" distR="114300" simplePos="0" relativeHeight="251855872" behindDoc="0" locked="0" layoutInCell="1" allowOverlap="1" wp14:anchorId="4AC03E44" wp14:editId="6DFC4A57">
            <wp:simplePos x="0" y="0"/>
            <wp:positionH relativeFrom="column">
              <wp:posOffset>685165</wp:posOffset>
            </wp:positionH>
            <wp:positionV relativeFrom="paragraph">
              <wp:posOffset>243205</wp:posOffset>
            </wp:positionV>
            <wp:extent cx="862445" cy="872955"/>
            <wp:effectExtent l="0" t="0" r="0" b="0"/>
            <wp:wrapNone/>
            <wp:docPr id="166968072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68072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445" cy="872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854848" behindDoc="0" locked="0" layoutInCell="1" allowOverlap="1" wp14:anchorId="62E05DC5" wp14:editId="40829E36">
            <wp:simplePos x="0" y="0"/>
            <wp:positionH relativeFrom="column">
              <wp:posOffset>-83127</wp:posOffset>
            </wp:positionH>
            <wp:positionV relativeFrom="paragraph">
              <wp:posOffset>570807</wp:posOffset>
            </wp:positionV>
            <wp:extent cx="1800000" cy="1800000"/>
            <wp:effectExtent l="0" t="0" r="0" b="3810"/>
            <wp:wrapNone/>
            <wp:docPr id="77891358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91358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>only plant things that do not burn easily</w:t>
      </w:r>
      <w:r w:rsidR="001E4F7B">
        <w:t>.</w:t>
      </w:r>
    </w:p>
    <w:p w14:paraId="76B370A3" w14:textId="4D3F07B8" w:rsidR="000610D3" w:rsidRDefault="000610D3" w:rsidP="000610D3"/>
    <w:p w14:paraId="3FDE616B" w14:textId="24116222" w:rsidR="000610D3" w:rsidRDefault="000610D3" w:rsidP="000610D3"/>
    <w:p w14:paraId="08327A21" w14:textId="30C804A8" w:rsidR="00A13997" w:rsidRDefault="00A13997" w:rsidP="000610D3">
      <w:r>
        <w:t>You should not put things on your garden that burn easily like tree bark.</w:t>
      </w:r>
    </w:p>
    <w:p w14:paraId="6D3AE21B" w14:textId="07ACE7A3" w:rsidR="00075410" w:rsidRDefault="00075410">
      <w:pPr>
        <w:spacing w:line="240" w:lineRule="auto"/>
        <w:ind w:left="0"/>
      </w:pPr>
      <w:r>
        <w:br w:type="page"/>
      </w:r>
    </w:p>
    <w:p w14:paraId="53E854EA" w14:textId="00ADDA05" w:rsidR="00075410" w:rsidRDefault="00E462E5" w:rsidP="00075410">
      <w:r>
        <w:rPr>
          <w:noProof/>
        </w:rPr>
        <w:lastRenderedPageBreak/>
        <w:drawing>
          <wp:anchor distT="0" distB="0" distL="114300" distR="114300" simplePos="0" relativeHeight="251863040" behindDoc="0" locked="0" layoutInCell="1" allowOverlap="1" wp14:anchorId="428CC6D7" wp14:editId="02BCEBD0">
            <wp:simplePos x="0" y="0"/>
            <wp:positionH relativeFrom="column">
              <wp:posOffset>0</wp:posOffset>
            </wp:positionH>
            <wp:positionV relativeFrom="paragraph">
              <wp:posOffset>-284711</wp:posOffset>
            </wp:positionV>
            <wp:extent cx="1800000" cy="1800000"/>
            <wp:effectExtent l="0" t="0" r="0" b="0"/>
            <wp:wrapNone/>
            <wp:docPr id="13826234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6234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>
        <w:t>To keep yourself safe from wildfires</w:t>
      </w:r>
      <w:r w:rsidR="00D012EE">
        <w:t xml:space="preserve"> you should</w:t>
      </w:r>
      <w:r w:rsidR="00075410">
        <w:t>:</w:t>
      </w:r>
    </w:p>
    <w:p w14:paraId="2CFB7E48" w14:textId="7192BC94" w:rsidR="00075410" w:rsidRDefault="00D012EE" w:rsidP="00075410">
      <w:pPr>
        <w:pStyle w:val="Listtoplevel"/>
      </w:pPr>
      <w:r w:rsidRPr="00346374">
        <w:drawing>
          <wp:anchor distT="0" distB="0" distL="114300" distR="114300" simplePos="0" relativeHeight="251913216" behindDoc="0" locked="0" layoutInCell="1" allowOverlap="1" wp14:anchorId="78AD756A" wp14:editId="651B1482">
            <wp:simplePos x="0" y="0"/>
            <wp:positionH relativeFrom="margin">
              <wp:align>left</wp:align>
            </wp:positionH>
            <wp:positionV relativeFrom="paragraph">
              <wp:posOffset>813394</wp:posOffset>
            </wp:positionV>
            <wp:extent cx="1799590" cy="2055495"/>
            <wp:effectExtent l="0" t="0" r="0" b="1905"/>
            <wp:wrapNone/>
            <wp:docPr id="12986581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6581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>
        <w:t>be careful with things that can make sparks</w:t>
      </w:r>
      <w:r>
        <w:t xml:space="preserve"> like cigarettes</w:t>
      </w:r>
    </w:p>
    <w:p w14:paraId="47284A3A" w14:textId="0CE5D2B5" w:rsidR="00075410" w:rsidRDefault="00075410" w:rsidP="00346374">
      <w:pPr>
        <w:pStyle w:val="Listtoplevel"/>
      </w:pPr>
      <w:r>
        <w:t xml:space="preserve">make a plan about how you will leave </w:t>
      </w:r>
      <w:r w:rsidR="00A13997">
        <w:t xml:space="preserve">your property </w:t>
      </w:r>
      <w:r>
        <w:t>if there is a fire</w:t>
      </w:r>
    </w:p>
    <w:p w14:paraId="6FB46424" w14:textId="4EADBCD1" w:rsidR="00075410" w:rsidRDefault="00075410" w:rsidP="00075410">
      <w:pPr>
        <w:pStyle w:val="Listtoplevel"/>
      </w:pPr>
      <w:r>
        <w:t xml:space="preserve">plan more than </w:t>
      </w:r>
      <w:r w:rsidR="00A13997">
        <w:t>1</w:t>
      </w:r>
      <w:r>
        <w:t xml:space="preserve"> way </w:t>
      </w:r>
      <w:r w:rsidR="00C2234C">
        <w:t>to leave</w:t>
      </w:r>
      <w:r w:rsidR="00CC564D">
        <w:t xml:space="preserve"> your property</w:t>
      </w:r>
      <w:r w:rsidR="00E462E5">
        <w:t>.</w:t>
      </w:r>
    </w:p>
    <w:p w14:paraId="3865D460" w14:textId="29864AB1" w:rsidR="00E462E5" w:rsidRDefault="00E462E5" w:rsidP="00E462E5"/>
    <w:p w14:paraId="1E83D424" w14:textId="2AEB7BEE" w:rsidR="00E462E5" w:rsidRDefault="00E462E5" w:rsidP="00E462E5"/>
    <w:p w14:paraId="71CC37FD" w14:textId="33E4FC9D" w:rsidR="00E462E5" w:rsidRPr="00C2234C" w:rsidRDefault="005D354E" w:rsidP="00E462E5">
      <w:r w:rsidRPr="00346374">
        <w:rPr>
          <w:noProof/>
        </w:rPr>
        <w:drawing>
          <wp:anchor distT="0" distB="0" distL="114300" distR="114300" simplePos="0" relativeHeight="251911168" behindDoc="0" locked="0" layoutInCell="1" allowOverlap="1" wp14:anchorId="247AE122" wp14:editId="46D7EFE6">
            <wp:simplePos x="0" y="0"/>
            <wp:positionH relativeFrom="column">
              <wp:posOffset>97367</wp:posOffset>
            </wp:positionH>
            <wp:positionV relativeFrom="paragraph">
              <wp:posOffset>334433</wp:posOffset>
            </wp:positionV>
            <wp:extent cx="1308100" cy="871855"/>
            <wp:effectExtent l="0" t="0" r="0" b="4445"/>
            <wp:wrapNone/>
            <wp:docPr id="5626854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6854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334433" cy="8894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64064" behindDoc="0" locked="0" layoutInCell="1" allowOverlap="1" wp14:anchorId="3144EFC9" wp14:editId="24AF35F3">
            <wp:simplePos x="0" y="0"/>
            <wp:positionH relativeFrom="column">
              <wp:posOffset>-125128</wp:posOffset>
            </wp:positionH>
            <wp:positionV relativeFrom="paragraph">
              <wp:posOffset>228165</wp:posOffset>
            </wp:positionV>
            <wp:extent cx="1800000" cy="1875600"/>
            <wp:effectExtent l="0" t="0" r="3810" b="4445"/>
            <wp:wrapNone/>
            <wp:docPr id="66539352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39352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7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62E5">
        <w:t>A</w:t>
      </w:r>
      <w:r w:rsidR="00E462E5" w:rsidRPr="00C2234C">
        <w:t xml:space="preserve">lways </w:t>
      </w:r>
      <w:r w:rsidR="00E462E5">
        <w:t>check with</w:t>
      </w:r>
      <w:r w:rsidR="00E462E5" w:rsidRPr="00C2234C">
        <w:t xml:space="preserve"> </w:t>
      </w:r>
      <w:r w:rsidR="00E462E5">
        <w:t>your local</w:t>
      </w:r>
      <w:r w:rsidR="00E462E5" w:rsidRPr="00C2234C">
        <w:t xml:space="preserve"> </w:t>
      </w:r>
      <w:r w:rsidR="00A13997">
        <w:t>co</w:t>
      </w:r>
      <w:r w:rsidR="00E462E5" w:rsidRPr="00C2234C">
        <w:t>uncil if i</w:t>
      </w:r>
      <w:r w:rsidR="00E462E5">
        <w:t>t i</w:t>
      </w:r>
      <w:r w:rsidR="00E462E5" w:rsidRPr="00C2234C">
        <w:t xml:space="preserve">s okay before you </w:t>
      </w:r>
      <w:r w:rsidR="00E462E5">
        <w:t>have</w:t>
      </w:r>
      <w:r w:rsidR="00E462E5" w:rsidRPr="00C2234C">
        <w:t xml:space="preserve"> a bonfire</w:t>
      </w:r>
      <w:r w:rsidR="00E462E5">
        <w:t>.</w:t>
      </w:r>
    </w:p>
    <w:p w14:paraId="32B6CC9B" w14:textId="3AB11CA5" w:rsidR="00075410" w:rsidRDefault="00075410" w:rsidP="000610D3"/>
    <w:p w14:paraId="6BEA065D" w14:textId="2ADBB94E" w:rsidR="00075410" w:rsidRDefault="00075410" w:rsidP="000610D3"/>
    <w:p w14:paraId="6C0D2266" w14:textId="2B1CC5D9" w:rsidR="00075410" w:rsidRDefault="00075410" w:rsidP="000610D3">
      <w:r>
        <w:t xml:space="preserve">Your local </w:t>
      </w:r>
      <w:r w:rsidR="00A13997">
        <w:t>c</w:t>
      </w:r>
      <w:r>
        <w:t xml:space="preserve">ouncil website will tell you when it is okay to </w:t>
      </w:r>
      <w:r w:rsidR="00E462E5">
        <w:t>have</w:t>
      </w:r>
      <w:r>
        <w:t xml:space="preserve"> a </w:t>
      </w:r>
      <w:r w:rsidR="00E462E5">
        <w:t>bon</w:t>
      </w:r>
      <w:r>
        <w:t>fire in your area.</w:t>
      </w:r>
    </w:p>
    <w:p w14:paraId="4CE04C9F" w14:textId="7562F0F5" w:rsidR="00075410" w:rsidRDefault="00075410">
      <w:pPr>
        <w:spacing w:line="240" w:lineRule="auto"/>
        <w:ind w:left="0"/>
      </w:pPr>
      <w:r>
        <w:br w:type="page"/>
      </w:r>
    </w:p>
    <w:p w14:paraId="0C8E2B3A" w14:textId="43583DB0" w:rsidR="000610D3" w:rsidRDefault="00547519" w:rsidP="000610D3">
      <w:r w:rsidRPr="00547519">
        <w:rPr>
          <w:noProof/>
        </w:rPr>
        <w:lastRenderedPageBreak/>
        <w:drawing>
          <wp:anchor distT="0" distB="0" distL="114300" distR="114300" simplePos="0" relativeHeight="251826176" behindDoc="0" locked="0" layoutInCell="1" allowOverlap="1" wp14:anchorId="34CA392E" wp14:editId="760A6025">
            <wp:simplePos x="0" y="0"/>
            <wp:positionH relativeFrom="column">
              <wp:posOffset>325</wp:posOffset>
            </wp:positionH>
            <wp:positionV relativeFrom="paragraph">
              <wp:posOffset>-404</wp:posOffset>
            </wp:positionV>
            <wp:extent cx="1800000" cy="1227600"/>
            <wp:effectExtent l="0" t="0" r="3810" b="4445"/>
            <wp:wrapNone/>
            <wp:docPr id="52212705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12705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22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 xml:space="preserve">If you live in the </w:t>
      </w:r>
      <w:proofErr w:type="gramStart"/>
      <w:r w:rsidR="000610D3">
        <w:t>countryside</w:t>
      </w:r>
      <w:proofErr w:type="gramEnd"/>
      <w:r w:rsidR="000610D3">
        <w:t xml:space="preserve"> make sure your</w:t>
      </w:r>
      <w:r w:rsidR="00A13997">
        <w:t xml:space="preserve"> driveway is big enough for fire engines to use.</w:t>
      </w:r>
    </w:p>
    <w:p w14:paraId="5037803C" w14:textId="77777777" w:rsidR="00A13997" w:rsidRDefault="00A13997" w:rsidP="000610D3"/>
    <w:p w14:paraId="27AF9BC1" w14:textId="644AA5B6" w:rsidR="00A13997" w:rsidRDefault="00A13997" w:rsidP="000610D3">
      <w:r>
        <w:rPr>
          <w:noProof/>
        </w:rPr>
        <w:drawing>
          <wp:anchor distT="0" distB="0" distL="114300" distR="114300" simplePos="0" relativeHeight="251824128" behindDoc="0" locked="0" layoutInCell="1" allowOverlap="1" wp14:anchorId="3D0DE9DB" wp14:editId="0A76438E">
            <wp:simplePos x="0" y="0"/>
            <wp:positionH relativeFrom="column">
              <wp:posOffset>0</wp:posOffset>
            </wp:positionH>
            <wp:positionV relativeFrom="paragraph">
              <wp:posOffset>349539</wp:posOffset>
            </wp:positionV>
            <wp:extent cx="1800000" cy="1800000"/>
            <wp:effectExtent l="0" t="0" r="3810" b="0"/>
            <wp:wrapNone/>
            <wp:docPr id="25820325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203251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228E7" w14:textId="3FACB775" w:rsidR="00A13997" w:rsidRDefault="00A13997" w:rsidP="000610D3">
      <w:r>
        <w:t>Your driveway should be at least:</w:t>
      </w:r>
    </w:p>
    <w:p w14:paraId="04E67AB4" w14:textId="4A5EEC9B" w:rsidR="00A13997" w:rsidRDefault="00A13997" w:rsidP="00A13997">
      <w:pPr>
        <w:pStyle w:val="Listtoplevel"/>
      </w:pPr>
      <w:r>
        <w:t>4 metres wide</w:t>
      </w:r>
    </w:p>
    <w:p w14:paraId="2B3931B9" w14:textId="181B2447" w:rsidR="00A13997" w:rsidRDefault="00A13997" w:rsidP="00A13997">
      <w:pPr>
        <w:pStyle w:val="Listtoplevel"/>
      </w:pPr>
      <w:r>
        <w:t>4 metres high.</w:t>
      </w:r>
    </w:p>
    <w:p w14:paraId="4B9C86D4" w14:textId="77777777" w:rsidR="00A13997" w:rsidRDefault="00A13997" w:rsidP="00A13997">
      <w:pPr>
        <w:rPr>
          <w:b/>
          <w:bCs/>
        </w:rPr>
      </w:pPr>
    </w:p>
    <w:p w14:paraId="5BF29040" w14:textId="77777777" w:rsidR="00A13997" w:rsidRDefault="00A13997" w:rsidP="00A13997">
      <w:pPr>
        <w:rPr>
          <w:b/>
          <w:bCs/>
        </w:rPr>
      </w:pPr>
    </w:p>
    <w:p w14:paraId="6121EA47" w14:textId="3B62B24A" w:rsidR="000610D3" w:rsidRDefault="00A13997" w:rsidP="00A13997">
      <w:r>
        <w:rPr>
          <w:noProof/>
        </w:rPr>
        <w:drawing>
          <wp:anchor distT="0" distB="0" distL="114300" distR="114300" simplePos="0" relativeHeight="251823104" behindDoc="0" locked="0" layoutInCell="1" allowOverlap="1" wp14:anchorId="78511106" wp14:editId="56C2CE6E">
            <wp:simplePos x="0" y="0"/>
            <wp:positionH relativeFrom="column">
              <wp:posOffset>0</wp:posOffset>
            </wp:positionH>
            <wp:positionV relativeFrom="paragraph">
              <wp:posOffset>323561</wp:posOffset>
            </wp:positionV>
            <wp:extent cx="1620000" cy="2588400"/>
            <wp:effectExtent l="0" t="0" r="5715" b="2540"/>
            <wp:wrapNone/>
            <wp:docPr id="5510259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0259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58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3997">
        <w:t xml:space="preserve">You should </w:t>
      </w:r>
      <w:r w:rsidR="00CC564D">
        <w:t xml:space="preserve">also </w:t>
      </w:r>
      <w:r w:rsidRPr="00A13997">
        <w:t>make sure your</w:t>
      </w:r>
      <w:r>
        <w:rPr>
          <w:b/>
          <w:bCs/>
        </w:rPr>
        <w:t xml:space="preserve"> </w:t>
      </w:r>
      <w:r w:rsidR="000610D3" w:rsidRPr="000610D3">
        <w:rPr>
          <w:b/>
          <w:bCs/>
        </w:rPr>
        <w:t>RAPID</w:t>
      </w:r>
      <w:r w:rsidR="000610D3">
        <w:t xml:space="preserve"> number is easy to see</w:t>
      </w:r>
      <w:r>
        <w:t>.</w:t>
      </w:r>
    </w:p>
    <w:p w14:paraId="3B66A3B4" w14:textId="0294074D" w:rsidR="000610D3" w:rsidRDefault="000610D3" w:rsidP="000610D3"/>
    <w:p w14:paraId="3AD9D383" w14:textId="48173BB7" w:rsidR="00075410" w:rsidRDefault="002F1F9D" w:rsidP="000610D3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1408" behindDoc="1" locked="0" layoutInCell="1" allowOverlap="1" wp14:anchorId="5566FA4D" wp14:editId="510F4DED">
                <wp:simplePos x="0" y="0"/>
                <wp:positionH relativeFrom="column">
                  <wp:posOffset>2119745</wp:posOffset>
                </wp:positionH>
                <wp:positionV relativeFrom="paragraph">
                  <wp:posOffset>219999</wp:posOffset>
                </wp:positionV>
                <wp:extent cx="3544916" cy="2317172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3171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25E43" id="Rectangle 1" o:spid="_x0000_s1026" style="position:absolute;margin-left:166.9pt;margin-top:17.3pt;width:279.15pt;height:182.45pt;z-index:-25139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530B769C" w14:textId="2AA647A5" w:rsidR="000610D3" w:rsidRPr="00E462E5" w:rsidRDefault="000610D3" w:rsidP="000610D3">
      <w:r w:rsidRPr="00E462E5">
        <w:t xml:space="preserve">Your </w:t>
      </w:r>
      <w:r w:rsidRPr="00E462E5">
        <w:rPr>
          <w:b/>
          <w:bCs/>
        </w:rPr>
        <w:t>RAPID</w:t>
      </w:r>
      <w:r w:rsidRPr="00E462E5">
        <w:t xml:space="preserve"> number is your Rural Address Property Identification number. </w:t>
      </w:r>
    </w:p>
    <w:p w14:paraId="79D214E9" w14:textId="77777777" w:rsidR="000610D3" w:rsidRPr="000610D3" w:rsidRDefault="000610D3" w:rsidP="000610D3">
      <w:pPr>
        <w:rPr>
          <w:highlight w:val="lightGray"/>
        </w:rPr>
      </w:pPr>
    </w:p>
    <w:p w14:paraId="15215711" w14:textId="77777777" w:rsidR="000610D3" w:rsidRDefault="000610D3" w:rsidP="000610D3">
      <w:pPr>
        <w:rPr>
          <w:highlight w:val="lightGray"/>
        </w:rPr>
      </w:pPr>
    </w:p>
    <w:p w14:paraId="455A889A" w14:textId="287FF07B" w:rsidR="00075410" w:rsidRDefault="00075410" w:rsidP="00075410">
      <w:r>
        <w:t>It is like your house number.</w:t>
      </w:r>
    </w:p>
    <w:p w14:paraId="0A5A4D77" w14:textId="77777777" w:rsidR="00075410" w:rsidRDefault="00075410" w:rsidP="000610D3">
      <w:pPr>
        <w:rPr>
          <w:highlight w:val="lightGray"/>
        </w:rPr>
      </w:pPr>
    </w:p>
    <w:p w14:paraId="0C0012EE" w14:textId="77777777" w:rsidR="00075410" w:rsidRPr="000610D3" w:rsidRDefault="00075410" w:rsidP="000610D3">
      <w:pPr>
        <w:rPr>
          <w:highlight w:val="lightGray"/>
        </w:rPr>
      </w:pPr>
    </w:p>
    <w:p w14:paraId="688EE2BF" w14:textId="3F145AF2" w:rsidR="00116B78" w:rsidRDefault="00116B78">
      <w:pPr>
        <w:spacing w:line="240" w:lineRule="auto"/>
        <w:ind w:left="0"/>
      </w:pPr>
      <w:r>
        <w:br w:type="page"/>
      </w:r>
    </w:p>
    <w:p w14:paraId="4C9DAB21" w14:textId="0D1013AD" w:rsidR="001C531D" w:rsidRPr="001C531D" w:rsidRDefault="001E4F7B" w:rsidP="001C531D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If there is a wildfire near you</w:t>
      </w:r>
    </w:p>
    <w:p w14:paraId="57BAE07C" w14:textId="65EC7E39" w:rsidR="001C531D" w:rsidRDefault="00E462E5" w:rsidP="001C531D">
      <w:r>
        <w:rPr>
          <w:noProof/>
        </w:rPr>
        <w:drawing>
          <wp:anchor distT="0" distB="0" distL="114300" distR="114300" simplePos="0" relativeHeight="251870208" behindDoc="0" locked="0" layoutInCell="1" allowOverlap="1" wp14:anchorId="30433D10" wp14:editId="2F8FE432">
            <wp:simplePos x="0" y="0"/>
            <wp:positionH relativeFrom="margin">
              <wp:align>left</wp:align>
            </wp:positionH>
            <wp:positionV relativeFrom="paragraph">
              <wp:posOffset>201757</wp:posOffset>
            </wp:positionV>
            <wp:extent cx="1800000" cy="1800000"/>
            <wp:effectExtent l="0" t="0" r="0" b="3810"/>
            <wp:wrapNone/>
            <wp:docPr id="131450122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0122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18CC75" w14:textId="20B7F174" w:rsidR="00116B78" w:rsidRDefault="00116B78" w:rsidP="001C531D"/>
    <w:p w14:paraId="6BD3CB94" w14:textId="6FE63A8D" w:rsidR="001C531D" w:rsidRDefault="001C531D" w:rsidP="001C531D">
      <w:r w:rsidRPr="00075410">
        <w:t xml:space="preserve">Find a safe place to </w:t>
      </w:r>
      <w:r w:rsidR="001E4F7B" w:rsidRPr="00075410">
        <w:t>stay</w:t>
      </w:r>
      <w:r w:rsidR="00075410" w:rsidRPr="00075410">
        <w:t xml:space="preserve"> </w:t>
      </w:r>
      <w:r w:rsidRPr="00075410">
        <w:t xml:space="preserve">if </w:t>
      </w:r>
      <w:r w:rsidR="001E4F7B" w:rsidRPr="00075410">
        <w:t>a wildfire happens near you</w:t>
      </w:r>
      <w:r w:rsidRPr="00075410">
        <w:t>.</w:t>
      </w:r>
    </w:p>
    <w:p w14:paraId="63C901F8" w14:textId="62A1038F" w:rsidR="000610D3" w:rsidRDefault="000610D3" w:rsidP="001C531D"/>
    <w:p w14:paraId="684AEC40" w14:textId="5DF2B061" w:rsidR="000610D3" w:rsidRDefault="000610D3" w:rsidP="001C531D"/>
    <w:p w14:paraId="10FDBB26" w14:textId="2EBFFD8F" w:rsidR="000610D3" w:rsidRDefault="00E462E5" w:rsidP="001C531D">
      <w:r w:rsidRPr="00E462E5">
        <w:rPr>
          <w:rFonts w:eastAsia="Arial"/>
          <w:noProof/>
        </w:rPr>
        <w:drawing>
          <wp:anchor distT="0" distB="0" distL="114300" distR="114300" simplePos="0" relativeHeight="251869184" behindDoc="0" locked="0" layoutInCell="1" allowOverlap="1" wp14:anchorId="679AA880" wp14:editId="79FB0F89">
            <wp:simplePos x="0" y="0"/>
            <wp:positionH relativeFrom="margin">
              <wp:align>left</wp:align>
            </wp:positionH>
            <wp:positionV relativeFrom="paragraph">
              <wp:posOffset>17376</wp:posOffset>
            </wp:positionV>
            <wp:extent cx="1800000" cy="1062000"/>
            <wp:effectExtent l="0" t="0" r="3810" b="5080"/>
            <wp:wrapNone/>
            <wp:docPr id="2783168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3168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0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>Your safe place may be somewhere:</w:t>
      </w:r>
    </w:p>
    <w:p w14:paraId="00429D84" w14:textId="513E4030" w:rsidR="000610D3" w:rsidRDefault="000610D3" w:rsidP="000610D3">
      <w:pPr>
        <w:pStyle w:val="Listtoplevel"/>
      </w:pPr>
      <w:r>
        <w:t>on your property</w:t>
      </w:r>
    </w:p>
    <w:p w14:paraId="18147F25" w14:textId="00EE3E63" w:rsidR="000610D3" w:rsidRDefault="00E462E5" w:rsidP="000610D3">
      <w:pPr>
        <w:pStyle w:val="Listtoplevel"/>
      </w:pPr>
      <w:r>
        <w:drawing>
          <wp:anchor distT="0" distB="0" distL="114300" distR="114300" simplePos="0" relativeHeight="251867136" behindDoc="0" locked="0" layoutInCell="1" allowOverlap="1" wp14:anchorId="11E9F5B7" wp14:editId="70B56546">
            <wp:simplePos x="0" y="0"/>
            <wp:positionH relativeFrom="margin">
              <wp:align>left</wp:align>
            </wp:positionH>
            <wp:positionV relativeFrom="paragraph">
              <wp:posOffset>263929</wp:posOffset>
            </wp:positionV>
            <wp:extent cx="1800000" cy="1065600"/>
            <wp:effectExtent l="0" t="0" r="3810" b="1270"/>
            <wp:wrapNone/>
            <wp:docPr id="146760277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60277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06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>in your community</w:t>
      </w:r>
      <w:r>
        <w:t xml:space="preserve"> like at a school hall</w:t>
      </w:r>
      <w:r w:rsidR="000610D3">
        <w:t>.</w:t>
      </w:r>
    </w:p>
    <w:p w14:paraId="293E49F3" w14:textId="315B0A49" w:rsidR="001C531D" w:rsidRDefault="001C531D" w:rsidP="001C531D"/>
    <w:p w14:paraId="262220EB" w14:textId="17A72623" w:rsidR="00116B78" w:rsidRDefault="00116B78" w:rsidP="001C531D"/>
    <w:p w14:paraId="1D2C5C6B" w14:textId="76D6155D" w:rsidR="001C531D" w:rsidRDefault="001E4F7B" w:rsidP="001C531D">
      <w:r>
        <w:t>Your</w:t>
      </w:r>
      <w:r w:rsidR="000610D3">
        <w:t xml:space="preserve"> safe place </w:t>
      </w:r>
      <w:r w:rsidR="00A13997">
        <w:t>c</w:t>
      </w:r>
      <w:r w:rsidR="000610D3">
        <w:t>ould</w:t>
      </w:r>
      <w:r w:rsidR="001C531D">
        <w:t xml:space="preserve"> be somewhere </w:t>
      </w:r>
      <w:r w:rsidR="005032D0">
        <w:t>t</w:t>
      </w:r>
      <w:r w:rsidR="00A13997">
        <w:t>hat has</w:t>
      </w:r>
      <w:r w:rsidR="001C531D">
        <w:t>:</w:t>
      </w:r>
    </w:p>
    <w:p w14:paraId="49E235C2" w14:textId="0FEB6DC0" w:rsidR="001C531D" w:rsidRDefault="00A13997" w:rsidP="00A13997">
      <w:pPr>
        <w:pStyle w:val="Listtoplevel"/>
      </w:pPr>
      <w:r w:rsidRPr="00A13997">
        <w:drawing>
          <wp:anchor distT="0" distB="0" distL="114300" distR="114300" simplePos="0" relativeHeight="251963392" behindDoc="0" locked="0" layoutInCell="1" allowOverlap="1" wp14:anchorId="1492ED35" wp14:editId="47B5A3FE">
            <wp:simplePos x="0" y="0"/>
            <wp:positionH relativeFrom="column">
              <wp:posOffset>-3175</wp:posOffset>
            </wp:positionH>
            <wp:positionV relativeFrom="paragraph">
              <wp:posOffset>103620</wp:posOffset>
            </wp:positionV>
            <wp:extent cx="1800000" cy="1306800"/>
            <wp:effectExtent l="0" t="0" r="3810" b="1905"/>
            <wp:wrapNone/>
            <wp:docPr id="1564801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80191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30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531D">
        <w:t>lots of concrete</w:t>
      </w:r>
      <w:r>
        <w:t xml:space="preserve"> areas that will not burn</w:t>
      </w:r>
    </w:p>
    <w:p w14:paraId="063538DC" w14:textId="55DE2302" w:rsidR="001C531D" w:rsidRDefault="00A13997" w:rsidP="001C531D">
      <w:pPr>
        <w:pStyle w:val="Listtoplevel"/>
      </w:pPr>
      <w:r>
        <w:drawing>
          <wp:anchor distT="0" distB="0" distL="114300" distR="114300" simplePos="0" relativeHeight="251964416" behindDoc="0" locked="0" layoutInCell="1" allowOverlap="1" wp14:anchorId="50EE76CF" wp14:editId="74F83720">
            <wp:simplePos x="0" y="0"/>
            <wp:positionH relativeFrom="column">
              <wp:posOffset>698500</wp:posOffset>
            </wp:positionH>
            <wp:positionV relativeFrom="paragraph">
              <wp:posOffset>137044</wp:posOffset>
            </wp:positionV>
            <wp:extent cx="1101437" cy="1188085"/>
            <wp:effectExtent l="0" t="0" r="0" b="0"/>
            <wp:wrapNone/>
            <wp:docPr id="544322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322346" name="Picture 54432234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7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531D">
        <w:t>short grass</w:t>
      </w:r>
    </w:p>
    <w:p w14:paraId="42D2FA2E" w14:textId="25C9908B" w:rsidR="001C531D" w:rsidRDefault="001C531D" w:rsidP="001C531D">
      <w:pPr>
        <w:pStyle w:val="Listtoplevel"/>
      </w:pPr>
      <w:r>
        <w:t>lots of water.</w:t>
      </w:r>
    </w:p>
    <w:p w14:paraId="32D4A1A2" w14:textId="707A89D5" w:rsidR="001C531D" w:rsidRDefault="001C531D" w:rsidP="001C531D"/>
    <w:p w14:paraId="5D027388" w14:textId="6F33574E" w:rsidR="001C531D" w:rsidRDefault="00E462E5" w:rsidP="001C531D">
      <w:r>
        <w:rPr>
          <w:noProof/>
        </w:rPr>
        <w:lastRenderedPageBreak/>
        <w:drawing>
          <wp:anchor distT="0" distB="0" distL="114300" distR="114300" simplePos="0" relativeHeight="251654143" behindDoc="0" locked="0" layoutInCell="1" allowOverlap="1" wp14:anchorId="217DA044" wp14:editId="7FA117ED">
            <wp:simplePos x="0" y="0"/>
            <wp:positionH relativeFrom="margin">
              <wp:posOffset>0</wp:posOffset>
            </wp:positionH>
            <wp:positionV relativeFrom="paragraph">
              <wp:posOffset>4618</wp:posOffset>
            </wp:positionV>
            <wp:extent cx="1620000" cy="1080000"/>
            <wp:effectExtent l="0" t="0" r="5715" b="0"/>
            <wp:wrapNone/>
            <wp:docPr id="186915393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15393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0D3">
        <w:t>Make a p</w:t>
      </w:r>
      <w:r w:rsidR="001C531D">
        <w:t>lan with your family</w:t>
      </w:r>
      <w:r w:rsidR="000610D3">
        <w:t xml:space="preserve"> / whānau</w:t>
      </w:r>
      <w:r w:rsidR="001E4F7B">
        <w:t xml:space="preserve"> in case you have to leave</w:t>
      </w:r>
      <w:r>
        <w:t xml:space="preserve"> your home</w:t>
      </w:r>
      <w:r w:rsidR="001C531D">
        <w:t xml:space="preserve">. </w:t>
      </w:r>
    </w:p>
    <w:p w14:paraId="0F89A876" w14:textId="611EFDD5" w:rsidR="005832A3" w:rsidRDefault="005832A3" w:rsidP="001C531D">
      <w:r w:rsidRPr="005832A3">
        <w:rPr>
          <w:noProof/>
        </w:rPr>
        <w:drawing>
          <wp:anchor distT="0" distB="0" distL="114300" distR="114300" simplePos="0" relativeHeight="251948032" behindDoc="0" locked="0" layoutInCell="1" allowOverlap="1" wp14:anchorId="385E1E13" wp14:editId="5D6B67E6">
            <wp:simplePos x="0" y="0"/>
            <wp:positionH relativeFrom="column">
              <wp:posOffset>-93033</wp:posOffset>
            </wp:positionH>
            <wp:positionV relativeFrom="paragraph">
              <wp:posOffset>111472</wp:posOffset>
            </wp:positionV>
            <wp:extent cx="1893108" cy="1475983"/>
            <wp:effectExtent l="0" t="0" r="0" b="0"/>
            <wp:wrapNone/>
            <wp:docPr id="120240914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40914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93108" cy="1475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F9FF0B" w14:textId="01D1E10A" w:rsidR="005832A3" w:rsidRDefault="005832A3" w:rsidP="001C531D"/>
    <w:p w14:paraId="0078B8B5" w14:textId="6E613871" w:rsidR="005832A3" w:rsidRDefault="00C27F31" w:rsidP="001C531D">
      <w:r>
        <w:t>Think about</w:t>
      </w:r>
      <w:r w:rsidR="005832A3">
        <w:t xml:space="preserve"> what food you may need as well as other supplies.</w:t>
      </w:r>
    </w:p>
    <w:p w14:paraId="0B5B92EB" w14:textId="1FA938CF" w:rsidR="001C531D" w:rsidRDefault="00E462E5" w:rsidP="001C531D">
      <w:r>
        <w:rPr>
          <w:noProof/>
        </w:rPr>
        <w:drawing>
          <wp:anchor distT="0" distB="0" distL="114300" distR="114300" simplePos="0" relativeHeight="251895808" behindDoc="0" locked="0" layoutInCell="1" allowOverlap="1" wp14:anchorId="3366F761" wp14:editId="38C9A150">
            <wp:simplePos x="0" y="0"/>
            <wp:positionH relativeFrom="column">
              <wp:posOffset>635</wp:posOffset>
            </wp:positionH>
            <wp:positionV relativeFrom="paragraph">
              <wp:posOffset>355196</wp:posOffset>
            </wp:positionV>
            <wp:extent cx="1620000" cy="1213200"/>
            <wp:effectExtent l="0" t="0" r="5715" b="6350"/>
            <wp:wrapNone/>
            <wp:docPr id="144520014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20014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4B6020" w14:textId="30020C1D" w:rsidR="001C531D" w:rsidRDefault="001C531D" w:rsidP="001C531D"/>
    <w:p w14:paraId="2249A569" w14:textId="22BF459B" w:rsidR="001C531D" w:rsidRDefault="00A16CAD" w:rsidP="001C531D">
      <w:r>
        <w:t xml:space="preserve">You should include </w:t>
      </w:r>
      <w:r w:rsidR="001C531D">
        <w:t>your pets in the plan.</w:t>
      </w:r>
    </w:p>
    <w:p w14:paraId="7E5B73A6" w14:textId="37C11434" w:rsidR="001C531D" w:rsidRDefault="001C531D" w:rsidP="001C531D"/>
    <w:p w14:paraId="5976D543" w14:textId="0530E271" w:rsidR="001C531D" w:rsidRDefault="00E462E5" w:rsidP="001C531D">
      <w:r>
        <w:rPr>
          <w:noProof/>
        </w:rPr>
        <w:drawing>
          <wp:anchor distT="0" distB="0" distL="114300" distR="114300" simplePos="0" relativeHeight="251874304" behindDoc="0" locked="0" layoutInCell="1" allowOverlap="1" wp14:anchorId="2FA2DCEB" wp14:editId="3E321B85">
            <wp:simplePos x="0" y="0"/>
            <wp:positionH relativeFrom="margin">
              <wp:align>left</wp:align>
            </wp:positionH>
            <wp:positionV relativeFrom="paragraph">
              <wp:posOffset>245989</wp:posOffset>
            </wp:positionV>
            <wp:extent cx="1620000" cy="1404000"/>
            <wp:effectExtent l="0" t="0" r="5715" b="5715"/>
            <wp:wrapNone/>
            <wp:docPr id="147025803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25803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FF8148" w14:textId="4A13422F" w:rsidR="003E1198" w:rsidRDefault="00132126" w:rsidP="003E1198">
      <w:r>
        <w:t>You should leave your home str</w:t>
      </w:r>
      <w:r w:rsidR="00A16CAD">
        <w:t xml:space="preserve">aight away if you feel scared. </w:t>
      </w:r>
    </w:p>
    <w:p w14:paraId="480F7515" w14:textId="00E1694A" w:rsidR="003E1198" w:rsidRDefault="003E1198" w:rsidP="003E1198"/>
    <w:p w14:paraId="140B7CE0" w14:textId="54A20672" w:rsidR="003E1198" w:rsidRDefault="003E1198" w:rsidP="003E1198"/>
    <w:p w14:paraId="2AB03128" w14:textId="77777777" w:rsidR="00A13997" w:rsidRDefault="006047C0" w:rsidP="003E1198">
      <w:r w:rsidRPr="00346374">
        <w:rPr>
          <w:noProof/>
        </w:rPr>
        <w:drawing>
          <wp:anchor distT="0" distB="0" distL="114300" distR="114300" simplePos="0" relativeHeight="251915264" behindDoc="0" locked="0" layoutInCell="1" allowOverlap="1" wp14:anchorId="61D252EA" wp14:editId="5AEEA3C7">
            <wp:simplePos x="0" y="0"/>
            <wp:positionH relativeFrom="column">
              <wp:posOffset>-173</wp:posOffset>
            </wp:positionH>
            <wp:positionV relativeFrom="paragraph">
              <wp:posOffset>215842</wp:posOffset>
            </wp:positionV>
            <wp:extent cx="1799590" cy="1799590"/>
            <wp:effectExtent l="0" t="0" r="3810" b="3810"/>
            <wp:wrapNone/>
            <wp:docPr id="6503909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3909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3997">
        <w:t>You should call Emergency Services on 111 if:</w:t>
      </w:r>
    </w:p>
    <w:p w14:paraId="60899F4A" w14:textId="77777777" w:rsidR="00A13997" w:rsidRDefault="00A13997" w:rsidP="00A13997">
      <w:pPr>
        <w:pStyle w:val="Listtoplevel"/>
      </w:pPr>
      <w:r>
        <w:t>you cannot get to a safe place</w:t>
      </w:r>
    </w:p>
    <w:p w14:paraId="64172D4F" w14:textId="77777777" w:rsidR="00A13997" w:rsidRDefault="00A13997" w:rsidP="00A13997">
      <w:pPr>
        <w:pStyle w:val="Listtoplevel"/>
      </w:pPr>
      <w:r>
        <w:t>you are in danger</w:t>
      </w:r>
    </w:p>
    <w:p w14:paraId="17C2537A" w14:textId="6B242B0F" w:rsidR="003E1198" w:rsidRDefault="00A13997" w:rsidP="00A13997">
      <w:pPr>
        <w:pStyle w:val="Listtoplevel"/>
      </w:pPr>
      <w:r>
        <w:t>your property is in danger</w:t>
      </w:r>
      <w:r w:rsidR="003E1198">
        <w:t>.</w:t>
      </w:r>
    </w:p>
    <w:p w14:paraId="6C9652F0" w14:textId="77925B23" w:rsidR="003E1198" w:rsidRDefault="005832A3" w:rsidP="003E1198">
      <w:r w:rsidRPr="00E462E5">
        <w:rPr>
          <w:noProof/>
        </w:rPr>
        <w:lastRenderedPageBreak/>
        <w:drawing>
          <wp:anchor distT="0" distB="0" distL="114300" distR="114300" simplePos="0" relativeHeight="251881472" behindDoc="0" locked="0" layoutInCell="1" allowOverlap="1" wp14:anchorId="22E5C3D5" wp14:editId="4AF1D6B6">
            <wp:simplePos x="0" y="0"/>
            <wp:positionH relativeFrom="column">
              <wp:posOffset>0</wp:posOffset>
            </wp:positionH>
            <wp:positionV relativeFrom="paragraph">
              <wp:posOffset>152747</wp:posOffset>
            </wp:positionV>
            <wp:extent cx="1800000" cy="1566000"/>
            <wp:effectExtent l="0" t="0" r="3810" b="0"/>
            <wp:wrapNone/>
            <wp:docPr id="1986420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420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56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1198">
        <w:t xml:space="preserve">Before you leave your </w:t>
      </w:r>
      <w:proofErr w:type="gramStart"/>
      <w:r w:rsidR="003E1198">
        <w:t>property</w:t>
      </w:r>
      <w:proofErr w:type="gramEnd"/>
      <w:r w:rsidR="009D1871">
        <w:t xml:space="preserve"> you should</w:t>
      </w:r>
      <w:r w:rsidR="003E1198">
        <w:t>:</w:t>
      </w:r>
    </w:p>
    <w:p w14:paraId="14413B3B" w14:textId="37D91E3D" w:rsidR="005832A3" w:rsidRDefault="003E1198" w:rsidP="003E1198">
      <w:pPr>
        <w:pStyle w:val="Listtoplevel"/>
      </w:pPr>
      <w:r>
        <w:t xml:space="preserve">turn on </w:t>
      </w:r>
      <w:r w:rsidR="00594378">
        <w:t xml:space="preserve">any </w:t>
      </w:r>
      <w:r>
        <w:t>sprinklers</w:t>
      </w:r>
    </w:p>
    <w:p w14:paraId="5DF8B999" w14:textId="0E316D36" w:rsidR="003E1198" w:rsidRDefault="005832A3" w:rsidP="003E1198">
      <w:pPr>
        <w:pStyle w:val="Listtoplevel"/>
      </w:pPr>
      <w:r>
        <w:t>fill gutters with water</w:t>
      </w:r>
      <w:r w:rsidR="003E1198">
        <w:t xml:space="preserve"> </w:t>
      </w:r>
    </w:p>
    <w:p w14:paraId="7DE5146E" w14:textId="2B73E175" w:rsidR="005832A3" w:rsidRDefault="005832A3" w:rsidP="003E1198">
      <w:pPr>
        <w:pStyle w:val="Listtoplevel"/>
      </w:pPr>
      <w:r w:rsidRPr="005832A3">
        <w:drawing>
          <wp:anchor distT="0" distB="0" distL="114300" distR="114300" simplePos="0" relativeHeight="251943936" behindDoc="0" locked="0" layoutInCell="1" allowOverlap="1" wp14:anchorId="7A4BA755" wp14:editId="00837342">
            <wp:simplePos x="0" y="0"/>
            <wp:positionH relativeFrom="column">
              <wp:posOffset>0</wp:posOffset>
            </wp:positionH>
            <wp:positionV relativeFrom="paragraph">
              <wp:posOffset>430818</wp:posOffset>
            </wp:positionV>
            <wp:extent cx="1659600" cy="1800000"/>
            <wp:effectExtent l="0" t="0" r="4445" b="3810"/>
            <wp:wrapNone/>
            <wp:docPr id="2139878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878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596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1198">
        <w:t>put water on things that can catch fire</w:t>
      </w:r>
    </w:p>
    <w:p w14:paraId="3D84796E" w14:textId="64539D9B" w:rsidR="005832A3" w:rsidRDefault="005832A3" w:rsidP="005832A3">
      <w:pPr>
        <w:pStyle w:val="Listtoplevel"/>
      </w:pPr>
      <w:r>
        <w:t>close windows / doors</w:t>
      </w:r>
    </w:p>
    <w:p w14:paraId="32C645D1" w14:textId="7A2B8C54" w:rsidR="005832A3" w:rsidRDefault="005832A3" w:rsidP="003E1198">
      <w:pPr>
        <w:pStyle w:val="Listtoplevel"/>
      </w:pPr>
      <w:r w:rsidRPr="005832A3">
        <w:drawing>
          <wp:anchor distT="0" distB="0" distL="114300" distR="114300" simplePos="0" relativeHeight="251945984" behindDoc="0" locked="0" layoutInCell="1" allowOverlap="1" wp14:anchorId="0FD61A8F" wp14:editId="46FFA61C">
            <wp:simplePos x="0" y="0"/>
            <wp:positionH relativeFrom="column">
              <wp:posOffset>0</wp:posOffset>
            </wp:positionH>
            <wp:positionV relativeFrom="paragraph">
              <wp:posOffset>829079</wp:posOffset>
            </wp:positionV>
            <wp:extent cx="1800000" cy="1800000"/>
            <wp:effectExtent l="0" t="0" r="0" b="3810"/>
            <wp:wrapNone/>
            <wp:docPr id="186329026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29026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ut wet towels on gaps under doors</w:t>
      </w:r>
    </w:p>
    <w:p w14:paraId="76E66357" w14:textId="460C5D9F" w:rsidR="005832A3" w:rsidRDefault="005832A3" w:rsidP="005832A3">
      <w:pPr>
        <w:pStyle w:val="Listtoplevel"/>
      </w:pPr>
      <w:r>
        <w:t>move animals to a safe place</w:t>
      </w:r>
    </w:p>
    <w:p w14:paraId="29F4F887" w14:textId="53AC48A7" w:rsidR="003E1198" w:rsidRDefault="005832A3" w:rsidP="003E1198">
      <w:pPr>
        <w:pStyle w:val="Listtoplevel"/>
      </w:pPr>
      <w:r>
        <w:t>move cars to a safe place</w:t>
      </w:r>
      <w:r w:rsidR="003E1198">
        <w:t>.</w:t>
      </w:r>
    </w:p>
    <w:p w14:paraId="43C80C8D" w14:textId="695ECA64" w:rsidR="003E1198" w:rsidRDefault="003E1198" w:rsidP="001C531D"/>
    <w:p w14:paraId="0DE253C6" w14:textId="3C75D3B9" w:rsidR="00A13997" w:rsidRDefault="00A13997" w:rsidP="001C531D"/>
    <w:p w14:paraId="2FD0F75C" w14:textId="44BF4DFE" w:rsidR="003E1198" w:rsidRDefault="005032D0" w:rsidP="001C531D">
      <w:r>
        <w:rPr>
          <w:noProof/>
        </w:rPr>
        <w:drawing>
          <wp:anchor distT="0" distB="0" distL="114300" distR="114300" simplePos="0" relativeHeight="251979776" behindDoc="0" locked="0" layoutInCell="1" allowOverlap="1" wp14:anchorId="506707D0" wp14:editId="564C7568">
            <wp:simplePos x="0" y="0"/>
            <wp:positionH relativeFrom="column">
              <wp:posOffset>-86042</wp:posOffset>
            </wp:positionH>
            <wp:positionV relativeFrom="paragraph">
              <wp:posOffset>114935</wp:posOffset>
            </wp:positionV>
            <wp:extent cx="1485900" cy="1485900"/>
            <wp:effectExtent l="0" t="0" r="0" b="0"/>
            <wp:wrapNone/>
            <wp:docPr id="5395631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563168" name="Picture 539563168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3997">
        <w:t>You should only do these things if:</w:t>
      </w:r>
    </w:p>
    <w:p w14:paraId="1E8E683A" w14:textId="0EEBCCCF" w:rsidR="00A13997" w:rsidRDefault="00A13997" w:rsidP="00A13997">
      <w:pPr>
        <w:pStyle w:val="Listtoplevel"/>
      </w:pPr>
      <w:r>
        <w:t>it is safe for you to do so</w:t>
      </w:r>
    </w:p>
    <w:p w14:paraId="1131DA33" w14:textId="5AB6C28E" w:rsidR="00A13997" w:rsidRDefault="00A13997" w:rsidP="00A13997">
      <w:pPr>
        <w:pStyle w:val="Listtoplevel"/>
      </w:pPr>
      <w:r>
        <w:t>you have time to do so.</w:t>
      </w:r>
    </w:p>
    <w:p w14:paraId="7F30A166" w14:textId="32A9E2C9" w:rsidR="00A13997" w:rsidRDefault="00A13997" w:rsidP="001C531D"/>
    <w:p w14:paraId="69E5BD71" w14:textId="0CE1AA43" w:rsidR="00075410" w:rsidRDefault="00A13997" w:rsidP="001C531D">
      <w:r>
        <w:rPr>
          <w:noProof/>
        </w:rPr>
        <w:lastRenderedPageBreak/>
        <w:drawing>
          <wp:anchor distT="0" distB="0" distL="114300" distR="114300" simplePos="0" relativeHeight="251877376" behindDoc="0" locked="0" layoutInCell="1" allowOverlap="1" wp14:anchorId="24BC8A10" wp14:editId="2356907D">
            <wp:simplePos x="0" y="0"/>
            <wp:positionH relativeFrom="column">
              <wp:posOffset>423025</wp:posOffset>
            </wp:positionH>
            <wp:positionV relativeFrom="paragraph">
              <wp:posOffset>65982</wp:posOffset>
            </wp:positionV>
            <wp:extent cx="1371600" cy="1371600"/>
            <wp:effectExtent l="0" t="0" r="0" b="0"/>
            <wp:wrapNone/>
            <wp:docPr id="1652678848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678848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>
        <w:t>To find out what is going on</w:t>
      </w:r>
      <w:r w:rsidR="004C77A2">
        <w:t xml:space="preserve"> you can</w:t>
      </w:r>
      <w:r w:rsidR="00075410">
        <w:t>:</w:t>
      </w:r>
    </w:p>
    <w:p w14:paraId="04C73117" w14:textId="77821E8A" w:rsidR="00075410" w:rsidRDefault="00E462E5" w:rsidP="00075410">
      <w:pPr>
        <w:pStyle w:val="Listtoplevel"/>
      </w:pPr>
      <w:r>
        <w:drawing>
          <wp:anchor distT="0" distB="0" distL="114300" distR="114300" simplePos="0" relativeHeight="251890688" behindDoc="0" locked="0" layoutInCell="1" allowOverlap="1" wp14:anchorId="1CA2949A" wp14:editId="3BEBEE84">
            <wp:simplePos x="0" y="0"/>
            <wp:positionH relativeFrom="column">
              <wp:posOffset>-520</wp:posOffset>
            </wp:positionH>
            <wp:positionV relativeFrom="paragraph">
              <wp:posOffset>452120</wp:posOffset>
            </wp:positionV>
            <wp:extent cx="1371600" cy="1371600"/>
            <wp:effectExtent l="0" t="0" r="0" b="0"/>
            <wp:wrapNone/>
            <wp:docPr id="876592370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59237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>
        <w:t xml:space="preserve">listen to </w:t>
      </w:r>
      <w:r w:rsidR="001C531D">
        <w:t>the radio</w:t>
      </w:r>
    </w:p>
    <w:p w14:paraId="1570A496" w14:textId="59DDDEB8" w:rsidR="00116B78" w:rsidRDefault="00075410" w:rsidP="00075410">
      <w:pPr>
        <w:pStyle w:val="Listtoplevel"/>
      </w:pPr>
      <w:r>
        <w:t xml:space="preserve">go </w:t>
      </w:r>
      <w:r w:rsidR="001C531D">
        <w:t>online.</w:t>
      </w:r>
    </w:p>
    <w:p w14:paraId="6BC3D93B" w14:textId="7FCF679A" w:rsidR="001C531D" w:rsidRDefault="001C531D" w:rsidP="001C531D"/>
    <w:p w14:paraId="18EF1E64" w14:textId="713D4E66" w:rsidR="001C531D" w:rsidRDefault="001C531D" w:rsidP="001C531D"/>
    <w:p w14:paraId="4ECDF167" w14:textId="391CE2FB" w:rsidR="001C531D" w:rsidRDefault="00391A53" w:rsidP="001C531D">
      <w:r>
        <w:rPr>
          <w:noProof/>
        </w:rPr>
        <mc:AlternateContent>
          <mc:Choice Requires="wpg">
            <w:drawing>
              <wp:anchor distT="0" distB="0" distL="114300" distR="114300" simplePos="0" relativeHeight="251954176" behindDoc="0" locked="0" layoutInCell="1" allowOverlap="1" wp14:anchorId="243C7C45" wp14:editId="4393BD7E">
                <wp:simplePos x="0" y="0"/>
                <wp:positionH relativeFrom="column">
                  <wp:posOffset>0</wp:posOffset>
                </wp:positionH>
                <wp:positionV relativeFrom="paragraph">
                  <wp:posOffset>71351</wp:posOffset>
                </wp:positionV>
                <wp:extent cx="1796415" cy="1530485"/>
                <wp:effectExtent l="0" t="0" r="0" b="0"/>
                <wp:wrapNone/>
                <wp:docPr id="1157886080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6415" cy="1530485"/>
                          <a:chOff x="0" y="0"/>
                          <a:chExt cx="1796415" cy="1530485"/>
                        </a:xfrm>
                      </wpg:grpSpPr>
                      <wpg:grpSp>
                        <wpg:cNvPr id="86824681" name="Group 4"/>
                        <wpg:cNvGrpSpPr/>
                        <wpg:grpSpPr>
                          <a:xfrm>
                            <a:off x="0" y="0"/>
                            <a:ext cx="1796415" cy="1193165"/>
                            <a:chOff x="0" y="0"/>
                            <a:chExt cx="1796415" cy="1193165"/>
                          </a:xfrm>
                        </wpg:grpSpPr>
                        <pic:pic xmlns:pic="http://schemas.openxmlformats.org/drawingml/2006/picture">
                          <pic:nvPicPr>
                            <pic:cNvPr id="119722780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796415" cy="1193165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pic:pic xmlns:pic="http://schemas.openxmlformats.org/drawingml/2006/picture">
                          <pic:nvPicPr>
                            <pic:cNvPr id="1997997338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10638" y="356681"/>
                              <a:ext cx="907415" cy="568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60886975" name="Graphic 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16085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05923E4" id="Group 6" o:spid="_x0000_s1026" alt="&quot;&quot;" style="position:absolute;margin-left:0;margin-top:5.6pt;width:141.45pt;height:120.5pt;z-index:251954176" coordsize="17964,15304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">
                <v:group id="Group 4" o:spid="_x0000_s1027" style="position:absolute;width:17964;height:11931" coordsize="17964,11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17964;height:11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">
                    <v:imagedata r:id="rId60" o:title=""/>
                  </v:shape>
                  <v:shape id="Picture 3" o:spid="_x0000_s1029" type="#_x0000_t75" style="position:absolute;left:8106;top:3566;width:9074;height:5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">
                    <v:imagedata r:id="rId61" o:title=""/>
                  </v:shape>
                </v:group>
                <v:shape id="Graphic 5" o:spid="_x0000_s1030" type="#_x0000_t75" alt="Close with solid fill" style="position:absolute;top:616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">
                  <v:imagedata r:id="rId62" o:title="Close with solid fill"/>
                </v:shape>
              </v:group>
            </w:pict>
          </mc:Fallback>
        </mc:AlternateContent>
      </w:r>
      <w:r w:rsidR="00075410">
        <w:t>Never</w:t>
      </w:r>
      <w:r w:rsidR="001C531D">
        <w:t xml:space="preserve"> use </w:t>
      </w:r>
      <w:r w:rsidR="001E4F7B">
        <w:t xml:space="preserve">a </w:t>
      </w:r>
      <w:r w:rsidR="001C531D" w:rsidRPr="00E462E5">
        <w:rPr>
          <w:b/>
          <w:bCs/>
        </w:rPr>
        <w:t>drone</w:t>
      </w:r>
      <w:r w:rsidR="001C531D">
        <w:t xml:space="preserve"> near </w:t>
      </w:r>
      <w:r w:rsidR="003E1198">
        <w:t>a wild</w:t>
      </w:r>
      <w:r w:rsidR="001C531D">
        <w:t>fire.</w:t>
      </w:r>
    </w:p>
    <w:p w14:paraId="606A1185" w14:textId="365A452B" w:rsidR="003E1198" w:rsidRDefault="003E1198" w:rsidP="001C531D"/>
    <w:p w14:paraId="0998D67E" w14:textId="2DE5CB8F" w:rsidR="003E1198" w:rsidRDefault="002F1F9D" w:rsidP="001C531D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7552" behindDoc="1" locked="0" layoutInCell="1" allowOverlap="1" wp14:anchorId="63B5DDBB" wp14:editId="3BEA20FE">
                <wp:simplePos x="0" y="0"/>
                <wp:positionH relativeFrom="margin">
                  <wp:posOffset>2182091</wp:posOffset>
                </wp:positionH>
                <wp:positionV relativeFrom="paragraph">
                  <wp:posOffset>258503</wp:posOffset>
                </wp:positionV>
                <wp:extent cx="3544916" cy="2659553"/>
                <wp:effectExtent l="0" t="0" r="0" b="0"/>
                <wp:wrapNone/>
                <wp:docPr id="1834891906" name="Rectangle 18348919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65955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B259B" id="Rectangle 1834891906" o:spid="_x0000_s1026" style="position:absolute;margin-left:171.8pt;margin-top:20.35pt;width:279.15pt;height:209.4pt;z-index:-251388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02026F36" w14:textId="44012382" w:rsidR="00E462E5" w:rsidRDefault="00B04FBD" w:rsidP="001C531D">
      <w:r>
        <w:rPr>
          <w:noProof/>
        </w:rPr>
        <w:drawing>
          <wp:anchor distT="0" distB="0" distL="114300" distR="114300" simplePos="0" relativeHeight="251949056" behindDoc="0" locked="0" layoutInCell="1" allowOverlap="1" wp14:anchorId="70B317AF" wp14:editId="0561BE40">
            <wp:simplePos x="0" y="0"/>
            <wp:positionH relativeFrom="margin">
              <wp:align>left</wp:align>
            </wp:positionH>
            <wp:positionV relativeFrom="paragraph">
              <wp:posOffset>1035523</wp:posOffset>
            </wp:positionV>
            <wp:extent cx="1905243" cy="1193260"/>
            <wp:effectExtent l="0" t="0" r="0" b="6985"/>
            <wp:wrapNone/>
            <wp:docPr id="136926874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26874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243" cy="119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62E5">
        <w:t xml:space="preserve">A </w:t>
      </w:r>
      <w:r w:rsidR="00E462E5" w:rsidRPr="00E462E5">
        <w:rPr>
          <w:b/>
          <w:bCs/>
        </w:rPr>
        <w:t>drone</w:t>
      </w:r>
      <w:r w:rsidR="00E462E5">
        <w:t xml:space="preserve"> is a flying camera that some people use to take photos from the sky.</w:t>
      </w:r>
    </w:p>
    <w:p w14:paraId="4EA5C698" w14:textId="77777777" w:rsidR="00E462E5" w:rsidRDefault="00E462E5" w:rsidP="001C531D"/>
    <w:p w14:paraId="1CF272FF" w14:textId="77777777" w:rsidR="00E462E5" w:rsidRDefault="00E462E5" w:rsidP="001C531D"/>
    <w:p w14:paraId="00560439" w14:textId="7FE26607" w:rsidR="001E4F7B" w:rsidRDefault="003E1198" w:rsidP="00E462E5">
      <w:r>
        <w:t>Drones stop fire fighters doing their job safely.</w:t>
      </w:r>
      <w:r w:rsidR="001E4F7B">
        <w:br w:type="page"/>
      </w:r>
    </w:p>
    <w:p w14:paraId="267867F3" w14:textId="0F24D892" w:rsidR="00116B78" w:rsidRPr="001E4F7B" w:rsidRDefault="005832A3" w:rsidP="001E4F7B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at to do a</w:t>
      </w:r>
      <w:r w:rsidR="001C531D" w:rsidRPr="001C531D">
        <w:rPr>
          <w:noProof/>
          <w:lang w:val="en-NZ" w:eastAsia="en-NZ"/>
        </w:rPr>
        <w:t xml:space="preserve">fter a </w:t>
      </w:r>
      <w:r w:rsidR="000610D3">
        <w:rPr>
          <w:noProof/>
          <w:lang w:val="en-NZ" w:eastAsia="en-NZ"/>
        </w:rPr>
        <w:t>w</w:t>
      </w:r>
      <w:r w:rsidR="001C531D" w:rsidRPr="001C531D">
        <w:rPr>
          <w:noProof/>
          <w:lang w:val="en-NZ" w:eastAsia="en-NZ"/>
        </w:rPr>
        <w:t>ildfire</w:t>
      </w:r>
    </w:p>
    <w:p w14:paraId="4CE1FBB3" w14:textId="62932BC2" w:rsidR="001E4F7B" w:rsidRDefault="00E462E5" w:rsidP="001C531D">
      <w:r>
        <w:rPr>
          <w:noProof/>
        </w:rPr>
        <w:drawing>
          <wp:anchor distT="0" distB="0" distL="114300" distR="114300" simplePos="0" relativeHeight="251882496" behindDoc="0" locked="0" layoutInCell="1" allowOverlap="1" wp14:anchorId="08953860" wp14:editId="3AC6F303">
            <wp:simplePos x="0" y="0"/>
            <wp:positionH relativeFrom="column">
              <wp:posOffset>0</wp:posOffset>
            </wp:positionH>
            <wp:positionV relativeFrom="paragraph">
              <wp:posOffset>278823</wp:posOffset>
            </wp:positionV>
            <wp:extent cx="1800000" cy="1800000"/>
            <wp:effectExtent l="0" t="0" r="3810" b="0"/>
            <wp:wrapNone/>
            <wp:docPr id="153731810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31810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30B181" w14:textId="3CDF6E31" w:rsidR="001E4F7B" w:rsidRDefault="001E4F7B" w:rsidP="001C531D"/>
    <w:p w14:paraId="1481E769" w14:textId="53C9E490" w:rsidR="001E4F7B" w:rsidRDefault="001C531D" w:rsidP="001E4F7B">
      <w:r>
        <w:t>After a wildfire</w:t>
      </w:r>
      <w:r w:rsidR="001E4F7B">
        <w:t xml:space="preserve"> </w:t>
      </w:r>
      <w:r w:rsidR="0026208C">
        <w:t xml:space="preserve">happens you should </w:t>
      </w:r>
      <w:r w:rsidR="001E4F7B">
        <w:t xml:space="preserve">always follow advice from </w:t>
      </w:r>
      <w:r w:rsidR="00075410">
        <w:t>firefighters.</w:t>
      </w:r>
    </w:p>
    <w:p w14:paraId="1373C91F" w14:textId="77777777" w:rsidR="001E4F7B" w:rsidRDefault="001E4F7B" w:rsidP="001E4F7B"/>
    <w:p w14:paraId="3FDEBEC6" w14:textId="29DBCB1F" w:rsidR="001E4F7B" w:rsidRDefault="001E4F7B" w:rsidP="001E4F7B"/>
    <w:p w14:paraId="030BC2C4" w14:textId="06426FDA" w:rsidR="001C531D" w:rsidRDefault="00E462E5" w:rsidP="001E4F7B">
      <w:r w:rsidRPr="00E462E5">
        <w:rPr>
          <w:noProof/>
        </w:rPr>
        <w:drawing>
          <wp:anchor distT="0" distB="0" distL="114300" distR="114300" simplePos="0" relativeHeight="251901952" behindDoc="0" locked="0" layoutInCell="1" allowOverlap="1" wp14:anchorId="161F6BB6" wp14:editId="33B57BA2">
            <wp:simplePos x="0" y="0"/>
            <wp:positionH relativeFrom="column">
              <wp:posOffset>0</wp:posOffset>
            </wp:positionH>
            <wp:positionV relativeFrom="paragraph">
              <wp:posOffset>32732</wp:posOffset>
            </wp:positionV>
            <wp:extent cx="1800000" cy="1800000"/>
            <wp:effectExtent l="0" t="0" r="0" b="0"/>
            <wp:wrapNone/>
            <wp:docPr id="2404130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1308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7D3F">
        <w:rPr>
          <w:noProof/>
        </w:rPr>
        <w:t>Some</w:t>
      </w:r>
      <w:r w:rsidR="001E4F7B">
        <w:t xml:space="preserve"> roads may be closed</w:t>
      </w:r>
      <w:r w:rsidR="00567D3F">
        <w:t xml:space="preserve"> after a wildfire</w:t>
      </w:r>
      <w:r w:rsidR="001E4F7B">
        <w:t>.</w:t>
      </w:r>
    </w:p>
    <w:p w14:paraId="2058A1C1" w14:textId="616EB6CB" w:rsidR="001E4F7B" w:rsidRDefault="001E4F7B" w:rsidP="001C531D"/>
    <w:p w14:paraId="3BA4248C" w14:textId="6341F7F5" w:rsidR="001E4F7B" w:rsidRDefault="001E4F7B" w:rsidP="001C531D"/>
    <w:p w14:paraId="1D7A3A0F" w14:textId="3DC9BF9C" w:rsidR="001E4F7B" w:rsidRDefault="0026208C" w:rsidP="001C531D">
      <w:r>
        <w:t>It is important that you:</w:t>
      </w:r>
    </w:p>
    <w:p w14:paraId="52414EEF" w14:textId="72298F70" w:rsidR="001C531D" w:rsidRDefault="00E462E5" w:rsidP="00032417">
      <w:pPr>
        <w:pStyle w:val="Listtoplevel"/>
      </w:pPr>
      <w:r>
        <w:drawing>
          <wp:anchor distT="0" distB="0" distL="114300" distR="114300" simplePos="0" relativeHeight="251887616" behindDoc="0" locked="0" layoutInCell="1" allowOverlap="1" wp14:anchorId="6FC4E663" wp14:editId="7D658D55">
            <wp:simplePos x="0" y="0"/>
            <wp:positionH relativeFrom="margin">
              <wp:align>left</wp:align>
            </wp:positionH>
            <wp:positionV relativeFrom="paragraph">
              <wp:posOffset>321310</wp:posOffset>
            </wp:positionV>
            <wp:extent cx="1621998" cy="1641763"/>
            <wp:effectExtent l="0" t="0" r="0" b="0"/>
            <wp:wrapNone/>
            <wp:docPr id="153506733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06733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998" cy="1641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531D" w:rsidRPr="001C531D">
        <w:t>only</w:t>
      </w:r>
      <w:r w:rsidR="001C531D">
        <w:t xml:space="preserve"> go back home </w:t>
      </w:r>
      <w:r w:rsidR="000610D3">
        <w:t>when</w:t>
      </w:r>
      <w:r w:rsidR="001C531D">
        <w:t xml:space="preserve"> it</w:t>
      </w:r>
      <w:r w:rsidR="00075410">
        <w:t xml:space="preserve"> i</w:t>
      </w:r>
      <w:r w:rsidR="001C531D">
        <w:t>s safe</w:t>
      </w:r>
      <w:r w:rsidR="0026208C">
        <w:t xml:space="preserve"> to do so</w:t>
      </w:r>
    </w:p>
    <w:p w14:paraId="7BEF7F45" w14:textId="2015BC7B" w:rsidR="001C531D" w:rsidRDefault="001E4F7B" w:rsidP="00032417">
      <w:pPr>
        <w:pStyle w:val="Listtoplevel"/>
      </w:pPr>
      <w:r>
        <w:t>follow</w:t>
      </w:r>
      <w:r w:rsidR="001C531D">
        <w:t xml:space="preserve"> </w:t>
      </w:r>
      <w:r w:rsidR="0026208C">
        <w:t xml:space="preserve">any </w:t>
      </w:r>
      <w:r w:rsidR="001C531D">
        <w:t>instructions from firefighters</w:t>
      </w:r>
    </w:p>
    <w:p w14:paraId="2FA490F3" w14:textId="76A34CE2" w:rsidR="00A13997" w:rsidRDefault="00E462E5" w:rsidP="00E462E5">
      <w:pPr>
        <w:pStyle w:val="Listtoplevel"/>
      </w:pPr>
      <w:r w:rsidRPr="00E462E5">
        <w:drawing>
          <wp:anchor distT="0" distB="0" distL="114300" distR="114300" simplePos="0" relativeHeight="251897856" behindDoc="0" locked="0" layoutInCell="1" allowOverlap="1" wp14:anchorId="29649FB8" wp14:editId="2A3E50FB">
            <wp:simplePos x="0" y="0"/>
            <wp:positionH relativeFrom="margin">
              <wp:align>left</wp:align>
            </wp:positionH>
            <wp:positionV relativeFrom="paragraph">
              <wp:posOffset>89477</wp:posOffset>
            </wp:positionV>
            <wp:extent cx="1800000" cy="1936800"/>
            <wp:effectExtent l="0" t="0" r="3810" b="0"/>
            <wp:wrapNone/>
            <wp:docPr id="5210482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0482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93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531D">
        <w:t xml:space="preserve">listen for </w:t>
      </w:r>
      <w:r w:rsidR="00075410">
        <w:t>news</w:t>
      </w:r>
      <w:r w:rsidR="001C531D">
        <w:t xml:space="preserve"> on the radio / online</w:t>
      </w:r>
      <w:r w:rsidR="005832A3">
        <w:t xml:space="preserve"> in case the fire gets worse again</w:t>
      </w:r>
      <w:r w:rsidR="001C531D">
        <w:t>.</w:t>
      </w:r>
    </w:p>
    <w:p w14:paraId="02CC674B" w14:textId="02EB1E92" w:rsidR="001C531D" w:rsidRPr="00A13997" w:rsidRDefault="001C531D" w:rsidP="00A1399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</w:p>
    <w:p w14:paraId="1E35E470" w14:textId="76788306" w:rsidR="001C531D" w:rsidRDefault="001C531D" w:rsidP="00A13997">
      <w:pPr>
        <w:spacing w:line="240" w:lineRule="auto"/>
        <w:ind w:left="0"/>
      </w:pPr>
    </w:p>
    <w:p w14:paraId="0378C5F4" w14:textId="66801900" w:rsidR="00A13997" w:rsidRDefault="00A13997" w:rsidP="00A13997">
      <w:pPr>
        <w:ind w:left="0"/>
      </w:pPr>
    </w:p>
    <w:p w14:paraId="2C60B9E8" w14:textId="53EC7CE7" w:rsidR="00A13997" w:rsidRDefault="00A13997" w:rsidP="001E4F7B">
      <w:r>
        <w:rPr>
          <w:noProof/>
        </w:rPr>
        <w:lastRenderedPageBreak/>
        <w:drawing>
          <wp:anchor distT="0" distB="0" distL="114300" distR="114300" simplePos="0" relativeHeight="251894784" behindDoc="0" locked="0" layoutInCell="1" allowOverlap="1" wp14:anchorId="42697705" wp14:editId="17AF3D26">
            <wp:simplePos x="0" y="0"/>
            <wp:positionH relativeFrom="margin">
              <wp:posOffset>0</wp:posOffset>
            </wp:positionH>
            <wp:positionV relativeFrom="paragraph">
              <wp:posOffset>-30422</wp:posOffset>
            </wp:positionV>
            <wp:extent cx="1800000" cy="1821600"/>
            <wp:effectExtent l="0" t="0" r="0" b="0"/>
            <wp:wrapNone/>
            <wp:docPr id="74762189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621896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2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fire may have damaged some of your things:</w:t>
      </w:r>
    </w:p>
    <w:p w14:paraId="18BFBE64" w14:textId="0E5F40D0" w:rsidR="00A13997" w:rsidRDefault="00A13997" w:rsidP="00A13997">
      <w:pPr>
        <w:pStyle w:val="Listtoplevel"/>
      </w:pPr>
      <w:r>
        <w:t>on your property</w:t>
      </w:r>
    </w:p>
    <w:p w14:paraId="2DA205D8" w14:textId="1A81CDD7" w:rsidR="00A13997" w:rsidRDefault="00A13997" w:rsidP="00A13997">
      <w:pPr>
        <w:pStyle w:val="Listtoplevel"/>
      </w:pPr>
      <w:r>
        <w:t>in your home.</w:t>
      </w:r>
    </w:p>
    <w:p w14:paraId="1471B678" w14:textId="00C2614A" w:rsidR="00075410" w:rsidRDefault="00A13997" w:rsidP="001E4F7B">
      <w:r w:rsidRPr="00A13997">
        <w:rPr>
          <w:noProof/>
        </w:rPr>
        <w:drawing>
          <wp:anchor distT="0" distB="0" distL="114300" distR="114300" simplePos="0" relativeHeight="251966464" behindDoc="0" locked="0" layoutInCell="1" allowOverlap="1" wp14:anchorId="3B18CC98" wp14:editId="253E46BD">
            <wp:simplePos x="0" y="0"/>
            <wp:positionH relativeFrom="column">
              <wp:posOffset>0</wp:posOffset>
            </wp:positionH>
            <wp:positionV relativeFrom="paragraph">
              <wp:posOffset>193733</wp:posOffset>
            </wp:positionV>
            <wp:extent cx="1800000" cy="1472400"/>
            <wp:effectExtent l="0" t="0" r="3810" b="1270"/>
            <wp:wrapNone/>
            <wp:docPr id="15492393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2393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47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87F0B7" w14:textId="48C6BDA1" w:rsidR="00A13997" w:rsidRDefault="00A13997" w:rsidP="001E4F7B"/>
    <w:p w14:paraId="4D8A4093" w14:textId="52F55164" w:rsidR="00075410" w:rsidRDefault="00A13997" w:rsidP="001E4F7B">
      <w:r>
        <w:t>There may be a smell of smoke in the air for a while after the fire has gone.</w:t>
      </w:r>
    </w:p>
    <w:p w14:paraId="760CF502" w14:textId="75527435" w:rsidR="00A13997" w:rsidRDefault="00A13997" w:rsidP="001E4F7B"/>
    <w:p w14:paraId="75462A9A" w14:textId="10F90B8E" w:rsidR="00A13997" w:rsidRDefault="00A13997" w:rsidP="001E4F7B"/>
    <w:p w14:paraId="0BDAF6B6" w14:textId="3D3CFBA3" w:rsidR="00A13997" w:rsidRDefault="00A13997" w:rsidP="001E4F7B">
      <w:r>
        <w:rPr>
          <w:noProof/>
        </w:rPr>
        <w:drawing>
          <wp:anchor distT="0" distB="0" distL="114300" distR="114300" simplePos="0" relativeHeight="251893760" behindDoc="0" locked="0" layoutInCell="1" allowOverlap="1" wp14:anchorId="0A1CDA12" wp14:editId="652A0283">
            <wp:simplePos x="0" y="0"/>
            <wp:positionH relativeFrom="column">
              <wp:posOffset>81915</wp:posOffset>
            </wp:positionH>
            <wp:positionV relativeFrom="paragraph">
              <wp:posOffset>36368</wp:posOffset>
            </wp:positionV>
            <wp:extent cx="1800000" cy="1800000"/>
            <wp:effectExtent l="0" t="0" r="0" b="3810"/>
            <wp:wrapNone/>
            <wp:docPr id="179414676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14676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>
        <w:t xml:space="preserve">Some of your things may </w:t>
      </w:r>
      <w:r w:rsidR="001E4F7B">
        <w:t xml:space="preserve">have </w:t>
      </w:r>
      <w:r w:rsidR="00075410">
        <w:t>dirt</w:t>
      </w:r>
      <w:r w:rsidR="001E4F7B">
        <w:t xml:space="preserve"> on them that can make you sick</w:t>
      </w:r>
      <w:r>
        <w:t xml:space="preserve"> like:</w:t>
      </w:r>
    </w:p>
    <w:p w14:paraId="6C2257A5" w14:textId="1D985E6D" w:rsidR="00A13997" w:rsidRDefault="00A13997" w:rsidP="00A13997">
      <w:pPr>
        <w:pStyle w:val="Listtoplevel"/>
      </w:pPr>
      <w:r>
        <w:t>foam from fire fighting equipment</w:t>
      </w:r>
    </w:p>
    <w:p w14:paraId="3203A3D4" w14:textId="4D1816E3" w:rsidR="00A13997" w:rsidRDefault="00A13997" w:rsidP="00A13997">
      <w:pPr>
        <w:pStyle w:val="Listtoplevel"/>
      </w:pPr>
      <w:r>
        <w:t>soot from the fire.</w:t>
      </w:r>
    </w:p>
    <w:p w14:paraId="673F8203" w14:textId="50B0CE83" w:rsidR="001E4F7B" w:rsidRDefault="001E4F7B" w:rsidP="001E4F7B"/>
    <w:p w14:paraId="7B009B37" w14:textId="2B6897FD" w:rsidR="005832A3" w:rsidRDefault="005832A3" w:rsidP="001E4F7B"/>
    <w:p w14:paraId="7309452C" w14:textId="77777777" w:rsidR="00A13997" w:rsidRDefault="00A13997">
      <w:pPr>
        <w:spacing w:line="240" w:lineRule="auto"/>
        <w:ind w:left="0"/>
      </w:pPr>
      <w:r>
        <w:br w:type="page"/>
      </w:r>
    </w:p>
    <w:p w14:paraId="10DBB716" w14:textId="4BD9F895" w:rsidR="005832A3" w:rsidRDefault="00A13997" w:rsidP="005832A3">
      <w:r>
        <w:rPr>
          <w:noProof/>
        </w:rPr>
        <w:lastRenderedPageBreak/>
        <w:drawing>
          <wp:anchor distT="0" distB="0" distL="114300" distR="114300" simplePos="0" relativeHeight="251967488" behindDoc="0" locked="0" layoutInCell="1" allowOverlap="1" wp14:anchorId="450DBDC7" wp14:editId="4DB6B2DA">
            <wp:simplePos x="0" y="0"/>
            <wp:positionH relativeFrom="column">
              <wp:posOffset>2136</wp:posOffset>
            </wp:positionH>
            <wp:positionV relativeFrom="paragraph">
              <wp:posOffset>-320560</wp:posOffset>
            </wp:positionV>
            <wp:extent cx="1485900" cy="1485900"/>
            <wp:effectExtent l="0" t="0" r="0" b="0"/>
            <wp:wrapNone/>
            <wp:docPr id="1220814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81423" name="Picture 122081423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o keep yourself safe when you clean up after a wildfire you should </w:t>
      </w:r>
      <w:r w:rsidR="005832A3">
        <w:t>w</w:t>
      </w:r>
      <w:r w:rsidR="005832A3" w:rsidRPr="001C531D">
        <w:t xml:space="preserve">ear </w:t>
      </w:r>
      <w:r w:rsidR="001E3253">
        <w:t xml:space="preserve">clothing </w:t>
      </w:r>
      <w:r w:rsidR="005832A3">
        <w:t>like:</w:t>
      </w:r>
    </w:p>
    <w:p w14:paraId="580B78E5" w14:textId="6760F8B5" w:rsidR="005832A3" w:rsidRDefault="00A13997" w:rsidP="005832A3">
      <w:pPr>
        <w:pStyle w:val="Listtoplevel"/>
      </w:pPr>
      <w:r w:rsidRPr="00E462E5">
        <w:drawing>
          <wp:anchor distT="0" distB="0" distL="114300" distR="114300" simplePos="0" relativeHeight="251930624" behindDoc="0" locked="0" layoutInCell="1" allowOverlap="1" wp14:anchorId="696311DD" wp14:editId="200092CE">
            <wp:simplePos x="0" y="0"/>
            <wp:positionH relativeFrom="margin">
              <wp:posOffset>0</wp:posOffset>
            </wp:positionH>
            <wp:positionV relativeFrom="paragraph">
              <wp:posOffset>387408</wp:posOffset>
            </wp:positionV>
            <wp:extent cx="1488305" cy="1488305"/>
            <wp:effectExtent l="0" t="0" r="0" b="0"/>
            <wp:wrapNone/>
            <wp:docPr id="103885793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85793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488305" cy="1488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32A3">
        <w:t>a face mask</w:t>
      </w:r>
    </w:p>
    <w:p w14:paraId="724CD203" w14:textId="77777777" w:rsidR="00A13997" w:rsidRDefault="00A13997" w:rsidP="005832A3">
      <w:pPr>
        <w:pStyle w:val="Listtoplevel"/>
      </w:pPr>
      <w:r>
        <w:t>eye protection</w:t>
      </w:r>
    </w:p>
    <w:p w14:paraId="4B29C1FB" w14:textId="0821BEB8" w:rsidR="005832A3" w:rsidRDefault="005832A3" w:rsidP="005832A3">
      <w:pPr>
        <w:pStyle w:val="Listtoplevel"/>
      </w:pPr>
      <w:r>
        <w:t>strong boots</w:t>
      </w:r>
    </w:p>
    <w:p w14:paraId="1C039D64" w14:textId="2DE6484E" w:rsidR="005832A3" w:rsidRDefault="00A13997" w:rsidP="005832A3">
      <w:pPr>
        <w:pStyle w:val="Listtoplevel"/>
      </w:pPr>
      <w:r>
        <w:drawing>
          <wp:anchor distT="0" distB="0" distL="114300" distR="114300" simplePos="0" relativeHeight="251959296" behindDoc="0" locked="0" layoutInCell="1" allowOverlap="1" wp14:anchorId="3A935442" wp14:editId="11CC46D7">
            <wp:simplePos x="0" y="0"/>
            <wp:positionH relativeFrom="margin">
              <wp:posOffset>0</wp:posOffset>
            </wp:positionH>
            <wp:positionV relativeFrom="paragraph">
              <wp:posOffset>176818</wp:posOffset>
            </wp:positionV>
            <wp:extent cx="1800000" cy="1800000"/>
            <wp:effectExtent l="0" t="0" r="3810" b="3810"/>
            <wp:wrapNone/>
            <wp:docPr id="9719651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9651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2A3">
        <w:t>gloves</w:t>
      </w:r>
    </w:p>
    <w:p w14:paraId="5FC7E7EB" w14:textId="331453F9" w:rsidR="005832A3" w:rsidRPr="001C531D" w:rsidRDefault="005832A3" w:rsidP="00A13997">
      <w:pPr>
        <w:pStyle w:val="Listtoplevel"/>
      </w:pPr>
      <w:r>
        <w:t>long trousers.</w:t>
      </w:r>
    </w:p>
    <w:p w14:paraId="4C9525E6" w14:textId="77777777" w:rsidR="005832A3" w:rsidRDefault="005832A3" w:rsidP="001E4F7B"/>
    <w:p w14:paraId="28108363" w14:textId="77777777" w:rsidR="00A13997" w:rsidRDefault="00A13997" w:rsidP="001E4F7B"/>
    <w:p w14:paraId="54B6C7D2" w14:textId="5FBB6296" w:rsidR="005832A3" w:rsidRDefault="00A13997" w:rsidP="00A13997">
      <w:r w:rsidRPr="005832A3">
        <w:rPr>
          <w:noProof/>
        </w:rPr>
        <w:drawing>
          <wp:anchor distT="0" distB="0" distL="114300" distR="114300" simplePos="0" relativeHeight="251934720" behindDoc="0" locked="0" layoutInCell="1" allowOverlap="1" wp14:anchorId="05736E28" wp14:editId="510CBD34">
            <wp:simplePos x="0" y="0"/>
            <wp:positionH relativeFrom="column">
              <wp:posOffset>0</wp:posOffset>
            </wp:positionH>
            <wp:positionV relativeFrom="paragraph">
              <wp:posOffset>161925</wp:posOffset>
            </wp:positionV>
            <wp:extent cx="1800000" cy="1800000"/>
            <wp:effectExtent l="0" t="0" r="0" b="3810"/>
            <wp:wrapNone/>
            <wp:docPr id="9183545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35455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en you are cleaning up look out for dangers like:</w:t>
      </w:r>
    </w:p>
    <w:p w14:paraId="252C2086" w14:textId="4B7EEF2B" w:rsidR="005832A3" w:rsidRDefault="005832A3" w:rsidP="005832A3">
      <w:pPr>
        <w:pStyle w:val="Listtoplevel"/>
      </w:pPr>
      <w:r>
        <w:t>burnt trees</w:t>
      </w:r>
    </w:p>
    <w:p w14:paraId="22D5942A" w14:textId="4F757EEF" w:rsidR="005832A3" w:rsidRDefault="005032D0" w:rsidP="005832A3">
      <w:pPr>
        <w:pStyle w:val="Listtoplevel"/>
      </w:pPr>
      <w:r w:rsidRPr="005832A3">
        <w:drawing>
          <wp:anchor distT="0" distB="0" distL="114300" distR="114300" simplePos="0" relativeHeight="251981824" behindDoc="0" locked="0" layoutInCell="1" allowOverlap="1" wp14:anchorId="699375AE" wp14:editId="591692C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0170" cy="1861185"/>
            <wp:effectExtent l="0" t="0" r="0" b="5715"/>
            <wp:wrapNone/>
            <wp:docPr id="53122317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47199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6017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32A3">
        <w:t>hot ashes on the ground</w:t>
      </w:r>
    </w:p>
    <w:p w14:paraId="207982A3" w14:textId="62FA27A9" w:rsidR="005832A3" w:rsidRDefault="005832A3" w:rsidP="005832A3">
      <w:pPr>
        <w:pStyle w:val="Listtoplevel"/>
      </w:pPr>
      <w:r>
        <w:t>fallen electricity cables.</w:t>
      </w:r>
    </w:p>
    <w:p w14:paraId="2DB67F1C" w14:textId="1FE9075C" w:rsidR="005832A3" w:rsidRDefault="005832A3" w:rsidP="001E4F7B"/>
    <w:p w14:paraId="55175940" w14:textId="1E0C3AB3" w:rsidR="005832A3" w:rsidRDefault="005832A3" w:rsidP="001E4F7B"/>
    <w:p w14:paraId="3B1845BE" w14:textId="639D0EF9" w:rsidR="005832A3" w:rsidRDefault="00A13997" w:rsidP="001E4F7B">
      <w:r w:rsidRPr="005832A3">
        <w:rPr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71843101" wp14:editId="70C361F5">
            <wp:simplePos x="0" y="0"/>
            <wp:positionH relativeFrom="column">
              <wp:posOffset>-83128</wp:posOffset>
            </wp:positionH>
            <wp:positionV relativeFrom="paragraph">
              <wp:posOffset>-41159</wp:posOffset>
            </wp:positionV>
            <wp:extent cx="1454400" cy="1800000"/>
            <wp:effectExtent l="0" t="0" r="0" b="3810"/>
            <wp:wrapNone/>
            <wp:docPr id="85135137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35137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4544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3D0B">
        <w:t xml:space="preserve">You should keep </w:t>
      </w:r>
      <w:r w:rsidR="005832A3">
        <w:t>away from all trees until a tree expert has told you they are safe.</w:t>
      </w:r>
    </w:p>
    <w:p w14:paraId="58DF9A17" w14:textId="2235E983" w:rsidR="005832A3" w:rsidRDefault="005832A3" w:rsidP="001E4F7B"/>
    <w:p w14:paraId="1D1C3E7C" w14:textId="77777777" w:rsidR="00CC564D" w:rsidRDefault="00CC564D" w:rsidP="001E4F7B"/>
    <w:p w14:paraId="351ED9DA" w14:textId="2EC3AA38" w:rsidR="00CC564D" w:rsidRDefault="00CC564D" w:rsidP="00CC564D">
      <w:r>
        <w:rPr>
          <w:noProof/>
        </w:rPr>
        <mc:AlternateContent>
          <mc:Choice Requires="wpg">
            <w:drawing>
              <wp:anchor distT="0" distB="0" distL="114300" distR="114300" simplePos="0" relativeHeight="251941888" behindDoc="0" locked="0" layoutInCell="1" allowOverlap="1" wp14:anchorId="2365F52C" wp14:editId="5B34CFF0">
                <wp:simplePos x="0" y="0"/>
                <wp:positionH relativeFrom="column">
                  <wp:posOffset>-85725</wp:posOffset>
                </wp:positionH>
                <wp:positionV relativeFrom="paragraph">
                  <wp:posOffset>461963</wp:posOffset>
                </wp:positionV>
                <wp:extent cx="1853248" cy="1861185"/>
                <wp:effectExtent l="0" t="0" r="0" b="5715"/>
                <wp:wrapNone/>
                <wp:docPr id="581548118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3248" cy="1861185"/>
                          <a:chOff x="0" y="0"/>
                          <a:chExt cx="1853248" cy="1861185"/>
                        </a:xfrm>
                      </wpg:grpSpPr>
                      <pic:pic xmlns:pic="http://schemas.openxmlformats.org/drawingml/2006/picture">
                        <pic:nvPicPr>
                          <pic:cNvPr id="341471999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60170" cy="18611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1630511" name="Picture 1" descr="A yellow triangle with a lightning bolt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585788" y="700087"/>
                            <a:ext cx="1267460" cy="8959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70CA0FE" id="Group 4" o:spid="_x0000_s1026" style="position:absolute;margin-left:-6.75pt;margin-top:36.4pt;width:145.95pt;height:146.55pt;z-index:251941888" coordsize="18532,18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NGVuAABAAElE&#10;QVR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DA/2+HjgUAAAAABvlbz2JXIWT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+/H3nAAAFltJREFU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&quot;&quot;" style="position:absolute;width:13601;height:18611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">
                  <v:imagedata r:id="rId77" o:title=""/>
                </v:shape>
                <v:shape id="Picture 1" o:spid="_x0000_s1028" type="#_x0000_t75" alt="A yellow triangle with a lightning bolt in it&#10;&#10;Description automatically generated" style="position:absolute;left:5857;top:7000;width:12675;height:8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">
                  <v:imagedata r:id="rId78" o:title="A yellow triangle with a lightning bolt in it&#10;&#10;Description automatically generated"/>
                </v:shape>
              </v:group>
            </w:pict>
          </mc:Fallback>
        </mc:AlternateContent>
      </w:r>
      <w:r>
        <w:t>Electricity cables may be dangerous after a wildfire.</w:t>
      </w:r>
    </w:p>
    <w:p w14:paraId="15428CC3" w14:textId="77777777" w:rsidR="00CC564D" w:rsidRDefault="00CC564D" w:rsidP="001E4F7B"/>
    <w:p w14:paraId="0237A13A" w14:textId="51AF0592" w:rsidR="00A13997" w:rsidRDefault="00A13997" w:rsidP="001E4F7B"/>
    <w:p w14:paraId="5F88F0C2" w14:textId="7DBE4AB8" w:rsidR="00A13997" w:rsidRDefault="00A13997" w:rsidP="00A13997">
      <w:r>
        <w:t xml:space="preserve">Do not touch electricity cables until you know they are safe. </w:t>
      </w:r>
    </w:p>
    <w:p w14:paraId="0F5FBA4A" w14:textId="08217631" w:rsidR="00A13997" w:rsidRDefault="00A13997" w:rsidP="00CC564D">
      <w:pPr>
        <w:ind w:left="0"/>
      </w:pPr>
    </w:p>
    <w:p w14:paraId="7F474650" w14:textId="703844DC" w:rsidR="00A13997" w:rsidRDefault="00A13997" w:rsidP="001E4F7B"/>
    <w:p w14:paraId="7CFE84FA" w14:textId="0C7DDAE7" w:rsidR="001C531D" w:rsidRDefault="00A13997" w:rsidP="001E4F7B">
      <w:r>
        <w:rPr>
          <w:noProof/>
        </w:rPr>
        <w:drawing>
          <wp:anchor distT="0" distB="0" distL="114300" distR="114300" simplePos="0" relativeHeight="251972608" behindDoc="0" locked="0" layoutInCell="1" allowOverlap="1" wp14:anchorId="7BBAD9B0" wp14:editId="7CEA9081">
            <wp:simplePos x="0" y="0"/>
            <wp:positionH relativeFrom="column">
              <wp:posOffset>-63038</wp:posOffset>
            </wp:positionH>
            <wp:positionV relativeFrom="paragraph">
              <wp:posOffset>-103563</wp:posOffset>
            </wp:positionV>
            <wp:extent cx="1823160" cy="1716809"/>
            <wp:effectExtent l="0" t="0" r="5715" b="0"/>
            <wp:wrapNone/>
            <wp:docPr id="1873706946" name="Picture 4" descr="A black and white drawing of a person drinking a glass of mil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706946" name="Picture 4" descr="A black and white drawing of a person drinking a glass of milk&#10;&#10;Description automatically generated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160" cy="1716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4F7B">
        <w:t>Always g</w:t>
      </w:r>
      <w:r w:rsidR="001C531D">
        <w:t xml:space="preserve">et advice </w:t>
      </w:r>
      <w:r w:rsidR="005832A3">
        <w:t xml:space="preserve">from your local council </w:t>
      </w:r>
      <w:r w:rsidR="001C531D">
        <w:t xml:space="preserve">before </w:t>
      </w:r>
      <w:r w:rsidR="000610D3">
        <w:t>you</w:t>
      </w:r>
      <w:r>
        <w:t xml:space="preserve"> </w:t>
      </w:r>
      <w:r w:rsidR="00FB585A">
        <w:t xml:space="preserve">/ </w:t>
      </w:r>
      <w:r w:rsidR="005832A3">
        <w:t>your animals</w:t>
      </w:r>
      <w:r w:rsidR="001C531D">
        <w:t>:</w:t>
      </w:r>
    </w:p>
    <w:p w14:paraId="1A8A3478" w14:textId="4A4EF0AD" w:rsidR="00A13997" w:rsidRDefault="00A13997" w:rsidP="00A13997">
      <w:pPr>
        <w:pStyle w:val="Listtoplevel"/>
      </w:pPr>
      <w:r w:rsidRPr="00A13997">
        <w:drawing>
          <wp:anchor distT="0" distB="0" distL="114300" distR="114300" simplePos="0" relativeHeight="251973632" behindDoc="0" locked="0" layoutInCell="1" allowOverlap="1" wp14:anchorId="2717FFD1" wp14:editId="464B472F">
            <wp:simplePos x="0" y="0"/>
            <wp:positionH relativeFrom="column">
              <wp:posOffset>840740</wp:posOffset>
            </wp:positionH>
            <wp:positionV relativeFrom="paragraph">
              <wp:posOffset>367954</wp:posOffset>
            </wp:positionV>
            <wp:extent cx="1142149" cy="1109749"/>
            <wp:effectExtent l="0" t="0" r="0" b="0"/>
            <wp:wrapNone/>
            <wp:docPr id="2034812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812054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142149" cy="11097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410">
        <w:t xml:space="preserve">drink </w:t>
      </w:r>
      <w:r w:rsidR="001C531D">
        <w:t>water</w:t>
      </w:r>
      <w:r w:rsidR="005832A3">
        <w:t xml:space="preserve"> from storage tanks</w:t>
      </w:r>
    </w:p>
    <w:p w14:paraId="15CE1E6C" w14:textId="5173EAEC" w:rsidR="00A13997" w:rsidRDefault="00A13997" w:rsidP="00A13997">
      <w:pPr>
        <w:pStyle w:val="Listtoplevel"/>
      </w:pPr>
      <w:r w:rsidRPr="00A13997">
        <w:drawing>
          <wp:anchor distT="0" distB="0" distL="114300" distR="114300" simplePos="0" relativeHeight="251969536" behindDoc="0" locked="0" layoutInCell="1" allowOverlap="1" wp14:anchorId="615416A5" wp14:editId="2AEE2EBE">
            <wp:simplePos x="0" y="0"/>
            <wp:positionH relativeFrom="column">
              <wp:posOffset>207986</wp:posOffset>
            </wp:positionH>
            <wp:positionV relativeFrom="paragraph">
              <wp:posOffset>368473</wp:posOffset>
            </wp:positionV>
            <wp:extent cx="1202143" cy="1196132"/>
            <wp:effectExtent l="0" t="0" r="4445" b="0"/>
            <wp:wrapNone/>
            <wp:docPr id="763487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487247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202143" cy="11961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at food from your property.</w:t>
      </w:r>
    </w:p>
    <w:p w14:paraId="72BBBE3B" w14:textId="179DF9C4" w:rsidR="001C531D" w:rsidRDefault="001C531D" w:rsidP="00A13997">
      <w:pPr>
        <w:pStyle w:val="Listtoplevel"/>
        <w:numPr>
          <w:ilvl w:val="0"/>
          <w:numId w:val="0"/>
        </w:numPr>
        <w:ind w:left="4253" w:hanging="567"/>
      </w:pPr>
    </w:p>
    <w:p w14:paraId="1B32CF95" w14:textId="79AFF9DE" w:rsidR="00A13997" w:rsidRDefault="00A13997" w:rsidP="00A13997"/>
    <w:p w14:paraId="0A4EB3E1" w14:textId="66165F8E" w:rsidR="00A13997" w:rsidRDefault="00A13997">
      <w:pPr>
        <w:spacing w:line="240" w:lineRule="auto"/>
        <w:ind w:left="0"/>
      </w:pPr>
      <w:r>
        <w:br w:type="page"/>
      </w:r>
    </w:p>
    <w:p w14:paraId="0E199814" w14:textId="5343863D" w:rsidR="001A5ABD" w:rsidRPr="001A5ABD" w:rsidRDefault="00590D7B" w:rsidP="001A5ABD">
      <w:pPr>
        <w:pStyle w:val="Heading1"/>
      </w:pPr>
      <w:r>
        <w:lastRenderedPageBreak/>
        <w:t>Where to find m</w:t>
      </w:r>
      <w:r w:rsidRPr="001A5ABD">
        <w:t xml:space="preserve">ore </w:t>
      </w:r>
      <w:r w:rsidR="001A5ABD" w:rsidRPr="001A5ABD">
        <w:t>information</w:t>
      </w:r>
    </w:p>
    <w:p w14:paraId="256048AE" w14:textId="77777777" w:rsidR="001A5ABD" w:rsidRDefault="001A5ABD">
      <w:pPr>
        <w:spacing w:line="240" w:lineRule="auto"/>
        <w:ind w:left="0"/>
      </w:pPr>
    </w:p>
    <w:p w14:paraId="6E9CB12C" w14:textId="77777777" w:rsidR="00346374" w:rsidRDefault="00346374" w:rsidP="001A5ABD">
      <w:pPr>
        <w:rPr>
          <w:highlight w:val="yellow"/>
        </w:rPr>
      </w:pPr>
    </w:p>
    <w:p w14:paraId="66A24425" w14:textId="33C0FF91" w:rsidR="00A13997" w:rsidRDefault="00A13997" w:rsidP="001A5ABD">
      <w:r>
        <w:rPr>
          <w:noProof/>
        </w:rPr>
        <w:drawing>
          <wp:anchor distT="0" distB="0" distL="114300" distR="114300" simplePos="0" relativeHeight="251917312" behindDoc="0" locked="0" layoutInCell="1" allowOverlap="1" wp14:anchorId="0EC45924" wp14:editId="100E005B">
            <wp:simplePos x="0" y="0"/>
            <wp:positionH relativeFrom="column">
              <wp:posOffset>0</wp:posOffset>
            </wp:positionH>
            <wp:positionV relativeFrom="paragraph">
              <wp:posOffset>251575</wp:posOffset>
            </wp:positionV>
            <wp:extent cx="1588851" cy="1655582"/>
            <wp:effectExtent l="0" t="0" r="0" b="1905"/>
            <wp:wrapNone/>
            <wp:docPr id="210714262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14262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851" cy="1655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CAEDD9" w14:textId="68E352B3" w:rsidR="00346374" w:rsidRPr="00A13997" w:rsidRDefault="00A13997" w:rsidP="001A5ABD">
      <w:r w:rsidRPr="00A13997">
        <w:t xml:space="preserve">You can find more information about keeping yourself safe from wildfires </w:t>
      </w:r>
      <w:r w:rsidR="0012113B">
        <w:t>on</w:t>
      </w:r>
      <w:r w:rsidRPr="00A13997">
        <w:t xml:space="preserve"> the Fire Emergency New Zealand website at:</w:t>
      </w:r>
    </w:p>
    <w:p w14:paraId="62707A57" w14:textId="6B128FA0" w:rsidR="00346374" w:rsidRPr="00346374" w:rsidRDefault="00346374" w:rsidP="001A5ABD"/>
    <w:p w14:paraId="2A8FAEED" w14:textId="132295FE" w:rsidR="00346374" w:rsidRPr="00A13997" w:rsidRDefault="00CC564D" w:rsidP="001A5ABD">
      <w:pPr>
        <w:rPr>
          <w:b/>
          <w:bCs/>
        </w:rPr>
      </w:pPr>
      <w:r w:rsidRPr="002F1F9D">
        <w:rPr>
          <w:noProof/>
        </w:rPr>
        <w:drawing>
          <wp:anchor distT="0" distB="0" distL="114300" distR="114300" simplePos="0" relativeHeight="251919360" behindDoc="0" locked="0" layoutInCell="1" allowOverlap="1" wp14:anchorId="32162C95" wp14:editId="408B53E7">
            <wp:simplePos x="0" y="0"/>
            <wp:positionH relativeFrom="column">
              <wp:posOffset>0</wp:posOffset>
            </wp:positionH>
            <wp:positionV relativeFrom="paragraph">
              <wp:posOffset>87630</wp:posOffset>
            </wp:positionV>
            <wp:extent cx="1800000" cy="2304000"/>
            <wp:effectExtent l="0" t="0" r="3810" b="0"/>
            <wp:wrapNone/>
            <wp:docPr id="198495080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95080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230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F9D" w:rsidRPr="00A13997">
        <w:rPr>
          <w:b/>
          <w:bCs/>
        </w:rPr>
        <w:t>www.checkitsalright.nz</w:t>
      </w:r>
    </w:p>
    <w:p w14:paraId="18446E0E" w14:textId="1BBBEA92" w:rsidR="002F1F9D" w:rsidRDefault="002F1F9D" w:rsidP="001A5ABD"/>
    <w:p w14:paraId="3C8A811D" w14:textId="1A61D37F" w:rsidR="002F1F9D" w:rsidRDefault="002F1F9D" w:rsidP="001A5ABD"/>
    <w:p w14:paraId="7FD9BF8C" w14:textId="4E678B47" w:rsidR="002F1F9D" w:rsidRDefault="002F1F9D" w:rsidP="001A5ABD">
      <w:r>
        <w:t>This website is not in Easy Read.</w:t>
      </w:r>
    </w:p>
    <w:p w14:paraId="258C8A08" w14:textId="3F48E80A" w:rsidR="002F1F9D" w:rsidRPr="00346374" w:rsidRDefault="002F1F9D" w:rsidP="001A5ABD"/>
    <w:p w14:paraId="4572E324" w14:textId="77777777" w:rsidR="00346374" w:rsidRDefault="00346374" w:rsidP="001A5ABD">
      <w:pPr>
        <w:rPr>
          <w:highlight w:val="yellow"/>
        </w:rPr>
      </w:pPr>
    </w:p>
    <w:p w14:paraId="5C56E3F7" w14:textId="77777777" w:rsidR="00346374" w:rsidRDefault="00346374" w:rsidP="001A5ABD">
      <w:pPr>
        <w:rPr>
          <w:highlight w:val="yellow"/>
        </w:rPr>
      </w:pPr>
    </w:p>
    <w:p w14:paraId="245FF355" w14:textId="4248768C" w:rsidR="001C531D" w:rsidRPr="00075410" w:rsidRDefault="00075410" w:rsidP="00075410">
      <w:pPr>
        <w:spacing w:line="240" w:lineRule="auto"/>
        <w:ind w:left="0"/>
        <w:rPr>
          <w:highlight w:val="yellow"/>
        </w:rPr>
      </w:pPr>
      <w:r>
        <w:rPr>
          <w:highlight w:val="yellow"/>
        </w:rPr>
        <w:br w:type="page"/>
      </w:r>
    </w:p>
    <w:p w14:paraId="0405CDF1" w14:textId="4B2F2DBB" w:rsidR="00EC5F32" w:rsidRPr="00E43F08" w:rsidRDefault="00FB4C37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cs="Arial"/>
          <w:b/>
          <w:noProof/>
          <w:sz w:val="60"/>
          <w:szCs w:val="60"/>
        </w:rPr>
        <w:lastRenderedPageBreak/>
        <w:drawing>
          <wp:anchor distT="0" distB="0" distL="114300" distR="114300" simplePos="0" relativeHeight="251985920" behindDoc="0" locked="0" layoutInCell="1" allowOverlap="1" wp14:anchorId="2051C9DB" wp14:editId="05D21826">
            <wp:simplePos x="0" y="0"/>
            <wp:positionH relativeFrom="column">
              <wp:posOffset>45085</wp:posOffset>
            </wp:positionH>
            <wp:positionV relativeFrom="paragraph">
              <wp:posOffset>762000</wp:posOffset>
            </wp:positionV>
            <wp:extent cx="1358781" cy="685800"/>
            <wp:effectExtent l="0" t="0" r="0" b="0"/>
            <wp:wrapNone/>
            <wp:docPr id="994380268" name="Picture 1" descr="Logo for Fire Emergency New Zea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837414" name="Picture 1" descr="Logo for Fire Emergency New Zealand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781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815936" behindDoc="1" locked="0" layoutInCell="1" allowOverlap="1" wp14:anchorId="68D9CA08" wp14:editId="1B359423">
            <wp:simplePos x="0" y="0"/>
            <wp:positionH relativeFrom="column">
              <wp:posOffset>-114935</wp:posOffset>
            </wp:positionH>
            <wp:positionV relativeFrom="paragraph">
              <wp:posOffset>0</wp:posOffset>
            </wp:positionV>
            <wp:extent cx="2018665" cy="655320"/>
            <wp:effectExtent l="0" t="0" r="635" b="0"/>
            <wp:wrapTight wrapText="bothSides">
              <wp:wrapPolygon edited="0">
                <wp:start x="0" y="0"/>
                <wp:lineTo x="0" y="20721"/>
                <wp:lineTo x="21403" y="20721"/>
                <wp:lineTo x="21403" y="0"/>
                <wp:lineTo x="0" y="0"/>
              </wp:wrapPolygon>
            </wp:wrapTight>
            <wp:docPr id="288" name="Picture 288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 descr="A close-up of a logo&#10;&#10;Description automatically generated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8665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071D211A" wp14:editId="742ED5DD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3E907" id="Rectangle: Rounded Corners 24" o:spid="_x0000_s1026" style="position:absolute;margin-left:-27.1pt;margin-top:-21.15pt;width:490.9pt;height:727.65pt;z-index:-251535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5D354E" w:rsidRPr="005D354E">
        <w:rPr>
          <w:rFonts w:eastAsia="Times New Roman" w:cs="Arial"/>
          <w:szCs w:val="32"/>
          <w:lang w:eastAsia="en-NZ"/>
        </w:rPr>
        <w:t xml:space="preserve">National Emergency Management Agency </w:t>
      </w:r>
      <w:r>
        <w:rPr>
          <w:rFonts w:eastAsia="Times New Roman" w:cs="Arial"/>
          <w:szCs w:val="32"/>
          <w:lang w:eastAsia="en-NZ"/>
        </w:rPr>
        <w:t>and Fire Emergency New Zealand</w:t>
      </w:r>
    </w:p>
    <w:p w14:paraId="6DBA57BC" w14:textId="77777777" w:rsidR="00EC5F32" w:rsidRPr="00FB4C37" w:rsidRDefault="00EC5F32" w:rsidP="00EC5F32">
      <w:pPr>
        <w:spacing w:after="120"/>
        <w:ind w:left="3402"/>
        <w:rPr>
          <w:rFonts w:eastAsia="Times New Roman" w:cs="Arial"/>
          <w:sz w:val="22"/>
          <w:szCs w:val="30"/>
          <w:lang w:eastAsia="en-NZ"/>
        </w:rPr>
      </w:pPr>
    </w:p>
    <w:p w14:paraId="20C4C88D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9792" behindDoc="0" locked="0" layoutInCell="1" allowOverlap="1" wp14:anchorId="1FB8113E" wp14:editId="06B2C192">
            <wp:simplePos x="0" y="0"/>
            <wp:positionH relativeFrom="margin">
              <wp:posOffset>0</wp:posOffset>
            </wp:positionH>
            <wp:positionV relativeFrom="paragraph">
              <wp:posOffset>10414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384E8970" w14:textId="77777777" w:rsidR="00EC5F32" w:rsidRPr="00FB4C37" w:rsidRDefault="00683296" w:rsidP="00EC5F32">
      <w:pPr>
        <w:spacing w:after="120"/>
        <w:ind w:left="3402"/>
        <w:rPr>
          <w:rFonts w:eastAsia="Times New Roman" w:cs="Arial"/>
          <w:sz w:val="20"/>
          <w:szCs w:val="28"/>
          <w:lang w:eastAsia="en-NZ"/>
        </w:rPr>
      </w:pPr>
      <w:r w:rsidRPr="00FB4C37">
        <w:rPr>
          <w:noProof/>
          <w:sz w:val="28"/>
          <w:szCs w:val="20"/>
        </w:rPr>
        <w:drawing>
          <wp:anchor distT="0" distB="0" distL="114300" distR="114300" simplePos="0" relativeHeight="251808768" behindDoc="0" locked="0" layoutInCell="1" allowOverlap="1" wp14:anchorId="31630A14" wp14:editId="5FBFDE65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B5AB7" w14:textId="0481F53B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40D3EDD4" w14:textId="08A99834" w:rsidR="00EC5F32" w:rsidRPr="00FB4C37" w:rsidRDefault="00E22B9A" w:rsidP="00EC5F32">
      <w:pPr>
        <w:spacing w:after="120"/>
        <w:ind w:left="3402"/>
        <w:rPr>
          <w:rFonts w:eastAsia="Times New Roman" w:cs="Arial"/>
          <w:sz w:val="20"/>
          <w:szCs w:val="28"/>
          <w:lang w:eastAsia="en-NZ"/>
        </w:rPr>
      </w:pPr>
      <w:r w:rsidRPr="00FB4C37">
        <w:rPr>
          <w:rFonts w:ascii="Calibri" w:eastAsia="Times New Roman" w:hAnsi="Calibri" w:cs="Times New Roman"/>
          <w:noProof/>
          <w:sz w:val="2"/>
          <w:szCs w:val="20"/>
          <w:lang w:eastAsia="en-NZ"/>
        </w:rPr>
        <w:drawing>
          <wp:anchor distT="0" distB="0" distL="114300" distR="114300" simplePos="0" relativeHeight="251778048" behindDoc="1" locked="0" layoutInCell="1" allowOverlap="1" wp14:anchorId="225EECD0" wp14:editId="28AF28EE">
            <wp:simplePos x="0" y="0"/>
            <wp:positionH relativeFrom="margin">
              <wp:posOffset>283845</wp:posOffset>
            </wp:positionH>
            <wp:positionV relativeFrom="paragraph">
              <wp:posOffset>13589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57C592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6A2B48D0" w14:textId="0F95E1BF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19953FFD" w14:textId="4E3020FC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DC47A05" w14:textId="04021CAE" w:rsidR="00EC5F32" w:rsidRPr="00E43F08" w:rsidRDefault="00FB4C37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2144" behindDoc="0" locked="0" layoutInCell="1" allowOverlap="1" wp14:anchorId="26B56870" wp14:editId="2D0A58F8">
            <wp:simplePos x="0" y="0"/>
            <wp:positionH relativeFrom="margin">
              <wp:posOffset>13335</wp:posOffset>
            </wp:positionH>
            <wp:positionV relativeFrom="paragraph">
              <wp:posOffset>1949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Photosymbols.com</w:t>
      </w:r>
    </w:p>
    <w:p w14:paraId="4589D2A1" w14:textId="47FDC6C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536248E6" w14:textId="7CFF35E4" w:rsidR="00EC5F32" w:rsidRPr="00AF668B" w:rsidRDefault="00FB4C37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3168" behindDoc="0" locked="0" layoutInCell="1" allowOverlap="1" wp14:anchorId="42C06A64" wp14:editId="3A717513">
            <wp:simplePos x="0" y="0"/>
            <wp:positionH relativeFrom="column">
              <wp:posOffset>-36830</wp:posOffset>
            </wp:positionH>
            <wp:positionV relativeFrom="paragraph">
              <wp:posOffset>141605</wp:posOffset>
            </wp:positionV>
            <wp:extent cx="943897" cy="999964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897" cy="9999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</w:rPr>
        <w:drawing>
          <wp:anchor distT="0" distB="0" distL="114300" distR="114300" simplePos="0" relativeHeight="251806720" behindDoc="0" locked="0" layoutInCell="1" allowOverlap="1" wp14:anchorId="2326BCD9" wp14:editId="4E34CD07">
            <wp:simplePos x="0" y="0"/>
            <wp:positionH relativeFrom="column">
              <wp:posOffset>1071245</wp:posOffset>
            </wp:positionH>
            <wp:positionV relativeFrom="paragraph">
              <wp:posOffset>23939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7C93744C" w14:textId="724E55DB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3FE17228" w14:textId="59FA943A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46E54D9C" w14:textId="49F2FA96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FB4C37">
        <w:rPr>
          <w:rFonts w:ascii="Calibri" w:eastAsia="Times New Roman" w:hAnsi="Calibri" w:cs="Times New Roman"/>
          <w:noProof/>
          <w:sz w:val="28"/>
          <w:szCs w:val="20"/>
          <w:lang w:eastAsia="en-NZ"/>
        </w:rPr>
        <w:drawing>
          <wp:anchor distT="0" distB="0" distL="114300" distR="114300" simplePos="0" relativeHeight="251780096" behindDoc="0" locked="0" layoutInCell="1" allowOverlap="1" wp14:anchorId="28A3CA02" wp14:editId="351380CC">
            <wp:simplePos x="0" y="0"/>
            <wp:positionH relativeFrom="column">
              <wp:posOffset>459740</wp:posOffset>
            </wp:positionH>
            <wp:positionV relativeFrom="paragraph">
              <wp:posOffset>49784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4C37">
        <w:rPr>
          <w:rFonts w:eastAsia="Times New Roman" w:cs="Arial"/>
          <w:sz w:val="28"/>
          <w:szCs w:val="28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</w:t>
      </w:r>
      <w:r w:rsidR="00FB4C37">
        <w:rPr>
          <w:rFonts w:eastAsia="Times New Roman" w:cs="Arial"/>
          <w:szCs w:val="32"/>
        </w:rPr>
        <w:t xml:space="preserve"> </w:t>
      </w:r>
      <w:r w:rsidRPr="00E43F08">
        <w:rPr>
          <w:rFonts w:eastAsia="Times New Roman" w:cs="Arial"/>
          <w:szCs w:val="32"/>
        </w:rPr>
        <w:t>and cannot be used without permission.</w:t>
      </w:r>
      <w:bookmarkEnd w:id="0"/>
    </w:p>
    <w:sectPr w:rsidR="00E757C5" w:rsidRPr="0060011B" w:rsidSect="00036741">
      <w:footerReference w:type="even" r:id="rId93"/>
      <w:footerReference w:type="default" r:id="rId9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3D1EBF" w14:textId="77777777" w:rsidR="0047100F" w:rsidRDefault="0047100F">
      <w:pPr>
        <w:spacing w:line="240" w:lineRule="auto"/>
      </w:pPr>
      <w:r>
        <w:separator/>
      </w:r>
    </w:p>
  </w:endnote>
  <w:endnote w:type="continuationSeparator" w:id="0">
    <w:p w14:paraId="0FAE9E2C" w14:textId="77777777" w:rsidR="0047100F" w:rsidRDefault="004710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48E556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36EF5F5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F90BD04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EAFF15C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3931BC" w14:textId="77777777" w:rsidR="0047100F" w:rsidRDefault="0047100F">
      <w:pPr>
        <w:spacing w:line="240" w:lineRule="auto"/>
      </w:pPr>
      <w:r>
        <w:separator/>
      </w:r>
    </w:p>
  </w:footnote>
  <w:footnote w:type="continuationSeparator" w:id="0">
    <w:p w14:paraId="20D24452" w14:textId="77777777" w:rsidR="0047100F" w:rsidRDefault="0047100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7F372F"/>
    <w:multiLevelType w:val="hybridMultilevel"/>
    <w:tmpl w:val="872C220E"/>
    <w:lvl w:ilvl="0" w:tplc="1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2"/>
  </w:num>
  <w:num w:numId="13" w16cid:durableId="198095730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2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1C531D"/>
    <w:rsid w:val="000013CC"/>
    <w:rsid w:val="000019EC"/>
    <w:rsid w:val="00005DB6"/>
    <w:rsid w:val="000064D2"/>
    <w:rsid w:val="000227B4"/>
    <w:rsid w:val="00022DF3"/>
    <w:rsid w:val="0003092A"/>
    <w:rsid w:val="000349BC"/>
    <w:rsid w:val="00036741"/>
    <w:rsid w:val="0004557B"/>
    <w:rsid w:val="000610D3"/>
    <w:rsid w:val="00075410"/>
    <w:rsid w:val="00085E05"/>
    <w:rsid w:val="0009079F"/>
    <w:rsid w:val="000A3C46"/>
    <w:rsid w:val="000D2B45"/>
    <w:rsid w:val="00116B78"/>
    <w:rsid w:val="0012113B"/>
    <w:rsid w:val="00122416"/>
    <w:rsid w:val="00124EA8"/>
    <w:rsid w:val="00132126"/>
    <w:rsid w:val="001401AB"/>
    <w:rsid w:val="00146CF2"/>
    <w:rsid w:val="001754F4"/>
    <w:rsid w:val="001A5ABD"/>
    <w:rsid w:val="001B4DD5"/>
    <w:rsid w:val="001C531D"/>
    <w:rsid w:val="001D223E"/>
    <w:rsid w:val="001E3253"/>
    <w:rsid w:val="001E3429"/>
    <w:rsid w:val="001E4F7B"/>
    <w:rsid w:val="00201791"/>
    <w:rsid w:val="002059ED"/>
    <w:rsid w:val="002118FC"/>
    <w:rsid w:val="00226F54"/>
    <w:rsid w:val="0023042F"/>
    <w:rsid w:val="00245362"/>
    <w:rsid w:val="00257D60"/>
    <w:rsid w:val="00261BF8"/>
    <w:rsid w:val="0026208C"/>
    <w:rsid w:val="00266B9F"/>
    <w:rsid w:val="002D1A23"/>
    <w:rsid w:val="002D6359"/>
    <w:rsid w:val="002F1F9D"/>
    <w:rsid w:val="00315307"/>
    <w:rsid w:val="00322695"/>
    <w:rsid w:val="00323EB3"/>
    <w:rsid w:val="00331BE5"/>
    <w:rsid w:val="00346374"/>
    <w:rsid w:val="00347D82"/>
    <w:rsid w:val="00371C85"/>
    <w:rsid w:val="003831EB"/>
    <w:rsid w:val="00391A53"/>
    <w:rsid w:val="003E1198"/>
    <w:rsid w:val="003E5733"/>
    <w:rsid w:val="003F07F7"/>
    <w:rsid w:val="003F5628"/>
    <w:rsid w:val="004169E6"/>
    <w:rsid w:val="004535B5"/>
    <w:rsid w:val="004567B0"/>
    <w:rsid w:val="0047100F"/>
    <w:rsid w:val="00477EFB"/>
    <w:rsid w:val="00484464"/>
    <w:rsid w:val="004C77A2"/>
    <w:rsid w:val="004E6192"/>
    <w:rsid w:val="004F56C0"/>
    <w:rsid w:val="005032D0"/>
    <w:rsid w:val="00503AD5"/>
    <w:rsid w:val="00522E5E"/>
    <w:rsid w:val="005247EA"/>
    <w:rsid w:val="00547519"/>
    <w:rsid w:val="00550EB3"/>
    <w:rsid w:val="00554D23"/>
    <w:rsid w:val="00567D3F"/>
    <w:rsid w:val="00570380"/>
    <w:rsid w:val="005832A3"/>
    <w:rsid w:val="00590D7B"/>
    <w:rsid w:val="005921AD"/>
    <w:rsid w:val="00594378"/>
    <w:rsid w:val="00597BEF"/>
    <w:rsid w:val="005D354E"/>
    <w:rsid w:val="0060011B"/>
    <w:rsid w:val="00602173"/>
    <w:rsid w:val="00603D76"/>
    <w:rsid w:val="006047C0"/>
    <w:rsid w:val="00607DEA"/>
    <w:rsid w:val="00621884"/>
    <w:rsid w:val="006278D0"/>
    <w:rsid w:val="0063235E"/>
    <w:rsid w:val="0064667B"/>
    <w:rsid w:val="006753F0"/>
    <w:rsid w:val="00683296"/>
    <w:rsid w:val="006B45FC"/>
    <w:rsid w:val="006C5C26"/>
    <w:rsid w:val="006D12ED"/>
    <w:rsid w:val="006E050D"/>
    <w:rsid w:val="00705CA3"/>
    <w:rsid w:val="00733654"/>
    <w:rsid w:val="00736E4E"/>
    <w:rsid w:val="00737115"/>
    <w:rsid w:val="0074060D"/>
    <w:rsid w:val="0075046F"/>
    <w:rsid w:val="007829EC"/>
    <w:rsid w:val="007A3B5D"/>
    <w:rsid w:val="007C7764"/>
    <w:rsid w:val="007E7233"/>
    <w:rsid w:val="008139F6"/>
    <w:rsid w:val="00821537"/>
    <w:rsid w:val="00840E1C"/>
    <w:rsid w:val="00863D53"/>
    <w:rsid w:val="00871119"/>
    <w:rsid w:val="008848CB"/>
    <w:rsid w:val="00887A01"/>
    <w:rsid w:val="00887F23"/>
    <w:rsid w:val="00892766"/>
    <w:rsid w:val="00895716"/>
    <w:rsid w:val="008D437D"/>
    <w:rsid w:val="008E41B5"/>
    <w:rsid w:val="009009C6"/>
    <w:rsid w:val="009372D3"/>
    <w:rsid w:val="009411B0"/>
    <w:rsid w:val="0094516C"/>
    <w:rsid w:val="00974E0B"/>
    <w:rsid w:val="0098180B"/>
    <w:rsid w:val="009D1871"/>
    <w:rsid w:val="009E25F2"/>
    <w:rsid w:val="00A1137A"/>
    <w:rsid w:val="00A12915"/>
    <w:rsid w:val="00A13997"/>
    <w:rsid w:val="00A1608E"/>
    <w:rsid w:val="00A16CAD"/>
    <w:rsid w:val="00A17E6A"/>
    <w:rsid w:val="00A67570"/>
    <w:rsid w:val="00AA2C42"/>
    <w:rsid w:val="00AE4B62"/>
    <w:rsid w:val="00AF2F21"/>
    <w:rsid w:val="00B04FBD"/>
    <w:rsid w:val="00B227D2"/>
    <w:rsid w:val="00B33F78"/>
    <w:rsid w:val="00B35E27"/>
    <w:rsid w:val="00B50B0B"/>
    <w:rsid w:val="00B66646"/>
    <w:rsid w:val="00B739A2"/>
    <w:rsid w:val="00B81A2E"/>
    <w:rsid w:val="00BA6AC2"/>
    <w:rsid w:val="00BB70B9"/>
    <w:rsid w:val="00BC7E04"/>
    <w:rsid w:val="00BD34B6"/>
    <w:rsid w:val="00BF336F"/>
    <w:rsid w:val="00BF5DDC"/>
    <w:rsid w:val="00BF6364"/>
    <w:rsid w:val="00C14F5F"/>
    <w:rsid w:val="00C200AE"/>
    <w:rsid w:val="00C2234C"/>
    <w:rsid w:val="00C27F31"/>
    <w:rsid w:val="00C43D0B"/>
    <w:rsid w:val="00C9022A"/>
    <w:rsid w:val="00C92F4B"/>
    <w:rsid w:val="00CC564D"/>
    <w:rsid w:val="00CE5BFA"/>
    <w:rsid w:val="00CF28E0"/>
    <w:rsid w:val="00D012EE"/>
    <w:rsid w:val="00D62FA7"/>
    <w:rsid w:val="00D63E6F"/>
    <w:rsid w:val="00D652D9"/>
    <w:rsid w:val="00D67451"/>
    <w:rsid w:val="00D852B6"/>
    <w:rsid w:val="00D91FD9"/>
    <w:rsid w:val="00D94944"/>
    <w:rsid w:val="00DB4A48"/>
    <w:rsid w:val="00DC5D2A"/>
    <w:rsid w:val="00DF2E18"/>
    <w:rsid w:val="00E06E85"/>
    <w:rsid w:val="00E0746D"/>
    <w:rsid w:val="00E17BF8"/>
    <w:rsid w:val="00E22B9A"/>
    <w:rsid w:val="00E25EA4"/>
    <w:rsid w:val="00E301CA"/>
    <w:rsid w:val="00E462E5"/>
    <w:rsid w:val="00E476E3"/>
    <w:rsid w:val="00E56A37"/>
    <w:rsid w:val="00E70E61"/>
    <w:rsid w:val="00E757C5"/>
    <w:rsid w:val="00EA567F"/>
    <w:rsid w:val="00EB18D1"/>
    <w:rsid w:val="00EC5F32"/>
    <w:rsid w:val="00EC738D"/>
    <w:rsid w:val="00EF4A04"/>
    <w:rsid w:val="00F15E77"/>
    <w:rsid w:val="00F169B4"/>
    <w:rsid w:val="00F20BCC"/>
    <w:rsid w:val="00F32DCE"/>
    <w:rsid w:val="00F40CBA"/>
    <w:rsid w:val="00F74A0A"/>
    <w:rsid w:val="00F87859"/>
    <w:rsid w:val="00FA08DB"/>
    <w:rsid w:val="00FB4C37"/>
    <w:rsid w:val="00FB585A"/>
    <w:rsid w:val="00FC1BD7"/>
    <w:rsid w:val="00FC5165"/>
    <w:rsid w:val="00FD23B4"/>
    <w:rsid w:val="00FF4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87979E"/>
  <w15:chartTrackingRefBased/>
  <w15:docId w15:val="{30ED854A-58E0-EB4F-9F63-FA417F1F8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table" w:styleId="TableGrid">
    <w:name w:val="Table Grid"/>
    <w:basedOn w:val="TableNormal"/>
    <w:uiPriority w:val="39"/>
    <w:rsid w:val="00116B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F1F9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91A53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jpeg"/><Relationship Id="rId47" Type="http://schemas.openxmlformats.org/officeDocument/2006/relationships/image" Target="media/image40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1.png"/><Relationship Id="rId89" Type="http://schemas.openxmlformats.org/officeDocument/2006/relationships/image" Target="media/image76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53" Type="http://schemas.openxmlformats.org/officeDocument/2006/relationships/image" Target="media/image46.jpeg"/><Relationship Id="rId74" Type="http://schemas.openxmlformats.org/officeDocument/2006/relationships/image" Target="media/image63.png"/><Relationship Id="rId79" Type="http://schemas.openxmlformats.org/officeDocument/2006/relationships/image" Target="media/image66.jpeg"/><Relationship Id="rId5" Type="http://schemas.openxmlformats.org/officeDocument/2006/relationships/webSettings" Target="webSettings.xml"/><Relationship Id="rId90" Type="http://schemas.openxmlformats.org/officeDocument/2006/relationships/image" Target="media/image77.png"/><Relationship Id="rId95" Type="http://schemas.openxmlformats.org/officeDocument/2006/relationships/fontTable" Target="fontTable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1.jpeg"/><Relationship Id="rId80" Type="http://schemas.openxmlformats.org/officeDocument/2006/relationships/image" Target="media/image67.png"/><Relationship Id="rId85" Type="http://schemas.openxmlformats.org/officeDocument/2006/relationships/image" Target="media/image72.jpeg"/><Relationship Id="rId93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67" Type="http://schemas.openxmlformats.org/officeDocument/2006/relationships/image" Target="media/image56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0.png"/><Relationship Id="rId88" Type="http://schemas.openxmlformats.org/officeDocument/2006/relationships/image" Target="media/image75.jpeg"/><Relationship Id="rId91" Type="http://schemas.openxmlformats.org/officeDocument/2006/relationships/image" Target="media/image78.jpeg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png"/><Relationship Id="rId60" Type="http://schemas.openxmlformats.org/officeDocument/2006/relationships/image" Target="media/image49.jpe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6.png"/><Relationship Id="rId81" Type="http://schemas.openxmlformats.org/officeDocument/2006/relationships/image" Target="media/image68.png"/><Relationship Id="rId86" Type="http://schemas.openxmlformats.org/officeDocument/2006/relationships/image" Target="media/image73.jpeg"/><Relationship Id="rId9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jpe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5.pn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66" Type="http://schemas.openxmlformats.org/officeDocument/2006/relationships/image" Target="media/image55.png"/><Relationship Id="rId87" Type="http://schemas.openxmlformats.org/officeDocument/2006/relationships/image" Target="media/image74.png"/><Relationship Id="rId61" Type="http://schemas.openxmlformats.org/officeDocument/2006/relationships/image" Target="media/image50.png"/><Relationship Id="rId82" Type="http://schemas.openxmlformats.org/officeDocument/2006/relationships/image" Target="media/image69.jpe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svg"/><Relationship Id="rId77" Type="http://schemas.openxmlformats.org/officeDocument/2006/relationships/image" Target="media/image6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CCA67-D996-4147-9230-0C6154EB6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9</Pages>
  <Words>854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Shelton</dc:creator>
  <cp:keywords/>
  <dc:description/>
  <cp:lastModifiedBy>Kathryn Parrish</cp:lastModifiedBy>
  <cp:revision>3</cp:revision>
  <dcterms:created xsi:type="dcterms:W3CDTF">2024-06-17T03:49:00Z</dcterms:created>
  <dcterms:modified xsi:type="dcterms:W3CDTF">2024-07-01T08:31:00Z</dcterms:modified>
</cp:coreProperties>
</file>